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4B" w:rsidRDefault="00B50D4B" w:rsidP="00F238FB">
      <w:pPr>
        <w:jc w:val="center"/>
      </w:pPr>
      <w:r>
        <w:rPr>
          <w:noProof/>
          <w:lang w:val="es-MX" w:eastAsia="es-MX"/>
        </w:rPr>
        <w:drawing>
          <wp:anchor distT="0" distB="0" distL="114300" distR="114300" simplePos="0" relativeHeight="251658240" behindDoc="1" locked="0" layoutInCell="1" allowOverlap="1">
            <wp:simplePos x="0" y="0"/>
            <wp:positionH relativeFrom="column">
              <wp:posOffset>-559701</wp:posOffset>
            </wp:positionH>
            <wp:positionV relativeFrom="paragraph">
              <wp:posOffset>503</wp:posOffset>
            </wp:positionV>
            <wp:extent cx="1186938" cy="1186938"/>
            <wp:effectExtent l="0" t="0" r="0" b="0"/>
            <wp:wrapTight wrapText="bothSides">
              <wp:wrapPolygon edited="0">
                <wp:start x="8321" y="693"/>
                <wp:lineTo x="6587" y="1734"/>
                <wp:lineTo x="1387" y="5894"/>
                <wp:lineTo x="1040" y="8668"/>
                <wp:lineTo x="1040" y="13175"/>
                <wp:lineTo x="4161" y="18029"/>
                <wp:lineTo x="7628" y="19762"/>
                <wp:lineTo x="7974" y="20456"/>
                <wp:lineTo x="13175" y="20456"/>
                <wp:lineTo x="13868" y="19762"/>
                <wp:lineTo x="17335" y="18029"/>
                <wp:lineTo x="20456" y="12482"/>
                <wp:lineTo x="20109" y="5894"/>
                <wp:lineTo x="14909" y="1734"/>
                <wp:lineTo x="12828" y="693"/>
                <wp:lineTo x="8321" y="69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verr-logo-new.png"/>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6938" cy="1186938"/>
                    </a:xfrm>
                    <a:prstGeom prst="rect">
                      <a:avLst/>
                    </a:prstGeom>
                  </pic:spPr>
                </pic:pic>
              </a:graphicData>
            </a:graphic>
            <wp14:sizeRelH relativeFrom="margin">
              <wp14:pctWidth>0</wp14:pctWidth>
            </wp14:sizeRelH>
            <wp14:sizeRelV relativeFrom="margin">
              <wp14:pctHeight>0</wp14:pctHeight>
            </wp14:sizeRelV>
          </wp:anchor>
        </w:drawing>
      </w:r>
    </w:p>
    <w:p w:rsidR="00B50D4B" w:rsidRPr="00135527" w:rsidRDefault="00B50D4B" w:rsidP="00B06BA0">
      <w:pPr>
        <w:rPr>
          <w:b/>
          <w:bCs/>
          <w:sz w:val="36"/>
          <w:szCs w:val="36"/>
          <w:lang w:val="es-MX"/>
        </w:rPr>
      </w:pPr>
      <w:r w:rsidRPr="00135527">
        <w:rPr>
          <w:b/>
          <w:bCs/>
          <w:sz w:val="36"/>
          <w:szCs w:val="36"/>
          <w:lang w:val="es-MX"/>
        </w:rPr>
        <w:t>Rayan Williams - Paquete de ASO para Play Store</w:t>
      </w:r>
    </w:p>
    <w:p w:rsidR="00B50D4B" w:rsidRPr="00135527" w:rsidRDefault="00B50D4B" w:rsidP="00F238FB">
      <w:pPr>
        <w:jc w:val="center"/>
        <w:rPr>
          <w:lang w:val="es-MX"/>
        </w:rPr>
      </w:pPr>
    </w:p>
    <w:p w:rsidR="00B50D4B" w:rsidRPr="00135527" w:rsidRDefault="00B50D4B" w:rsidP="00F238FB">
      <w:pPr>
        <w:jc w:val="center"/>
        <w:rPr>
          <w:lang w:val="es-MX"/>
        </w:rPr>
      </w:pPr>
    </w:p>
    <w:p w:rsidR="00F238FB" w:rsidRPr="00135527" w:rsidRDefault="00F238FB" w:rsidP="00F238FB">
      <w:pPr>
        <w:jc w:val="center"/>
        <w:rPr>
          <w:lang w:val="es-MX"/>
        </w:rPr>
      </w:pPr>
      <w:r w:rsidRPr="00135527">
        <w:rPr>
          <w:lang w:val="es-MX"/>
        </w:rPr>
        <w:t>Nombre de la aplicación</w:t>
      </w:r>
    </w:p>
    <w:p w:rsidR="006229C7" w:rsidRPr="00135527" w:rsidRDefault="00602FFF" w:rsidP="005428C6">
      <w:pPr>
        <w:jc w:val="center"/>
        <w:rPr>
          <w:rFonts w:ascii="Open Sans" w:hAnsi="Open Sans" w:cs="Open Sans"/>
          <w:b/>
          <w:bCs/>
          <w:sz w:val="24"/>
          <w:szCs w:val="24"/>
          <w:lang w:val="es-MX" w:bidi="fa-IR"/>
        </w:rPr>
      </w:pPr>
      <w:r w:rsidRPr="00135527">
        <w:rPr>
          <w:color w:val="FF0000"/>
          <w:sz w:val="44"/>
          <w:szCs w:val="44"/>
          <w:lang w:val="es-MX"/>
        </w:rPr>
        <w:t>Ella</w:t>
      </w:r>
    </w:p>
    <w:p w:rsidR="00616F4A" w:rsidRPr="00135527" w:rsidRDefault="00616F4A" w:rsidP="00616F4A">
      <w:pPr>
        <w:rPr>
          <w:rFonts w:ascii="Open Sans" w:hAnsi="Open Sans" w:cs="Open Sans"/>
          <w:b/>
          <w:bCs/>
          <w:sz w:val="24"/>
          <w:szCs w:val="24"/>
          <w:lang w:val="es-MX" w:bidi="fa-IR"/>
        </w:rPr>
      </w:pPr>
      <w:r w:rsidRPr="00135527">
        <w:rPr>
          <w:rFonts w:ascii="Open Sans" w:hAnsi="Open Sans" w:cs="Open Sans"/>
          <w:b/>
          <w:bCs/>
          <w:sz w:val="24"/>
          <w:szCs w:val="24"/>
          <w:lang w:val="es-MX" w:bidi="fa-IR"/>
        </w:rPr>
        <w:t>Antes de entrar a la lista de palabras clave, tenga en cuenta que he usado AppAnnie y SensorTower para la</w:t>
      </w:r>
      <w:r w:rsidR="00135527">
        <w:rPr>
          <w:rFonts w:ascii="Open Sans" w:hAnsi="Open Sans" w:cs="Open Sans"/>
          <w:b/>
          <w:bCs/>
          <w:sz w:val="24"/>
          <w:szCs w:val="24"/>
          <w:lang w:val="es-MX" w:bidi="fa-IR"/>
        </w:rPr>
        <w:t xml:space="preserve"> siguiente</w:t>
      </w:r>
      <w:r w:rsidRPr="00135527">
        <w:rPr>
          <w:rFonts w:ascii="Open Sans" w:hAnsi="Open Sans" w:cs="Open Sans"/>
          <w:b/>
          <w:bCs/>
          <w:sz w:val="24"/>
          <w:szCs w:val="24"/>
          <w:lang w:val="es-MX" w:bidi="fa-IR"/>
        </w:rPr>
        <w:t xml:space="preserve"> información detallada.</w:t>
      </w:r>
    </w:p>
    <w:p w:rsidR="00616F4A" w:rsidRPr="00135527" w:rsidRDefault="00616F4A" w:rsidP="00616F4A">
      <w:pPr>
        <w:rPr>
          <w:rFonts w:ascii="Open Sans" w:hAnsi="Open Sans" w:cs="Open Sans"/>
          <w:b/>
          <w:bCs/>
          <w:sz w:val="24"/>
          <w:szCs w:val="24"/>
          <w:lang w:val="es-MX" w:bidi="fa-IR"/>
        </w:rPr>
      </w:pPr>
      <w:r w:rsidRPr="00135527">
        <w:rPr>
          <w:rFonts w:ascii="Open Sans" w:hAnsi="Open Sans" w:cs="Open Sans"/>
          <w:b/>
          <w:bCs/>
          <w:sz w:val="24"/>
          <w:szCs w:val="24"/>
          <w:lang w:val="es-MX" w:bidi="fa-IR"/>
        </w:rPr>
        <w:t>En la lista, T significa Tráfico y D significa dificultad *.</w:t>
      </w:r>
    </w:p>
    <w:p w:rsidR="00616F4A" w:rsidRPr="00135527" w:rsidRDefault="00616F4A" w:rsidP="00616F4A">
      <w:pPr>
        <w:rPr>
          <w:rFonts w:ascii="Open Sans" w:hAnsi="Open Sans" w:cs="Open Sans"/>
          <w:sz w:val="24"/>
          <w:szCs w:val="24"/>
          <w:lang w:val="es-MX" w:bidi="fa-IR"/>
        </w:rPr>
      </w:pPr>
      <w:r w:rsidRPr="00135527">
        <w:rPr>
          <w:rFonts w:ascii="Open Sans" w:hAnsi="Open Sans" w:cs="Open Sans"/>
          <w:sz w:val="24"/>
          <w:szCs w:val="24"/>
          <w:lang w:val="es-MX" w:bidi="fa-IR"/>
        </w:rPr>
        <w:t xml:space="preserve">De acuerdo con SensorTower, “La </w:t>
      </w:r>
      <w:r w:rsidRPr="00135527">
        <w:rPr>
          <w:rFonts w:ascii="Open Sans" w:hAnsi="Open Sans" w:cs="Open Sans"/>
          <w:b/>
          <w:sz w:val="24"/>
          <w:szCs w:val="24"/>
          <w:lang w:val="es-MX" w:bidi="fa-IR"/>
        </w:rPr>
        <w:t>puntuación</w:t>
      </w:r>
      <w:r w:rsidR="00135527">
        <w:rPr>
          <w:rFonts w:ascii="Open Sans" w:hAnsi="Open Sans" w:cs="Open Sans"/>
          <w:b/>
          <w:sz w:val="24"/>
          <w:szCs w:val="24"/>
          <w:lang w:val="es-MX" w:bidi="fa-IR"/>
        </w:rPr>
        <w:t xml:space="preserve"> de</w:t>
      </w:r>
      <w:r w:rsidRPr="00135527">
        <w:rPr>
          <w:rFonts w:ascii="Open Sans" w:hAnsi="Open Sans" w:cs="Open Sans"/>
          <w:b/>
          <w:sz w:val="24"/>
          <w:szCs w:val="24"/>
          <w:lang w:val="es-MX" w:bidi="fa-IR"/>
        </w:rPr>
        <w:t xml:space="preserve"> dificultad</w:t>
      </w:r>
      <w:r w:rsidRPr="00135527">
        <w:rPr>
          <w:rFonts w:ascii="Open Sans" w:hAnsi="Open Sans" w:cs="Open Sans"/>
          <w:sz w:val="24"/>
          <w:szCs w:val="24"/>
          <w:lang w:val="es-MX" w:bidi="fa-IR"/>
        </w:rPr>
        <w:t xml:space="preserve"> le permite saber lo difícil que es para una aplicación clasifique en los primeros resultados de búsqueda para una palabra clave específica, siendo el máximo una puntuación de 10. Una puntuación más alta significa que su aplicación va a tener más dificultades conseguir en los primeros lugares.</w:t>
      </w:r>
      <w:r w:rsidR="00135527">
        <w:rPr>
          <w:rFonts w:ascii="Open Sans" w:hAnsi="Open Sans" w:cs="Open Sans"/>
          <w:sz w:val="24"/>
          <w:szCs w:val="24"/>
          <w:lang w:val="es-MX" w:bidi="fa-IR"/>
        </w:rPr>
        <w:t xml:space="preserve"> </w:t>
      </w:r>
      <w:r w:rsidRPr="00135527">
        <w:rPr>
          <w:rFonts w:ascii="Open Sans" w:hAnsi="Open Sans" w:cs="Open Sans"/>
          <w:sz w:val="24"/>
          <w:szCs w:val="24"/>
          <w:lang w:val="es-MX" w:bidi="fa-IR"/>
        </w:rPr>
        <w:t>”Y“</w:t>
      </w:r>
      <w:r w:rsidR="00135527">
        <w:rPr>
          <w:rFonts w:ascii="Open Sans" w:hAnsi="Open Sans" w:cs="Open Sans"/>
          <w:sz w:val="24"/>
          <w:szCs w:val="24"/>
          <w:lang w:val="es-MX" w:bidi="fa-IR"/>
        </w:rPr>
        <w:t xml:space="preserve"> </w:t>
      </w:r>
      <w:r w:rsidRPr="00135527">
        <w:rPr>
          <w:rFonts w:ascii="Open Sans" w:hAnsi="Open Sans" w:cs="Open Sans"/>
          <w:sz w:val="24"/>
          <w:szCs w:val="24"/>
          <w:lang w:val="es-MX" w:bidi="fa-IR"/>
        </w:rPr>
        <w:t>La puntuación de tráfico es una estimación de cuántas personas están en busca de una palabra clave específica. Una puntuación más alta significa que su aplicación puede llegar a más personas si clasifica bien para esa palabra clave “.</w:t>
      </w:r>
    </w:p>
    <w:p w:rsidR="00616F4A" w:rsidRPr="00135527" w:rsidRDefault="00616F4A" w:rsidP="00616F4A">
      <w:pPr>
        <w:rPr>
          <w:rFonts w:ascii="Open Sans" w:hAnsi="Open Sans" w:cs="Open Sans"/>
          <w:sz w:val="28"/>
          <w:szCs w:val="28"/>
          <w:lang w:val="es-MX" w:bidi="fa-IR"/>
        </w:rPr>
      </w:pPr>
    </w:p>
    <w:tbl>
      <w:tblPr>
        <w:tblStyle w:val="TableGrid"/>
        <w:tblW w:w="0" w:type="auto"/>
        <w:tblLook w:val="04A0" w:firstRow="1" w:lastRow="0" w:firstColumn="1" w:lastColumn="0" w:noHBand="0" w:noVBand="1"/>
      </w:tblPr>
      <w:tblGrid>
        <w:gridCol w:w="1554"/>
        <w:gridCol w:w="1554"/>
        <w:gridCol w:w="1555"/>
        <w:gridCol w:w="1556"/>
        <w:gridCol w:w="1555"/>
        <w:gridCol w:w="1556"/>
      </w:tblGrid>
      <w:tr w:rsidR="00616F4A" w:rsidRPr="00135527" w:rsidTr="000C2B07">
        <w:tc>
          <w:tcPr>
            <w:tcW w:w="9330" w:type="dxa"/>
            <w:gridSpan w:val="6"/>
            <w:tcBorders>
              <w:top w:val="single" w:sz="12" w:space="0" w:color="auto"/>
              <w:left w:val="single" w:sz="12" w:space="0" w:color="auto"/>
              <w:bottom w:val="single" w:sz="12" w:space="0" w:color="auto"/>
              <w:right w:val="single" w:sz="12" w:space="0" w:color="auto"/>
            </w:tcBorders>
          </w:tcPr>
          <w:p w:rsidR="00616F4A" w:rsidRPr="00135527" w:rsidRDefault="00616F4A" w:rsidP="000C2B07">
            <w:pPr>
              <w:jc w:val="center"/>
              <w:rPr>
                <w:b/>
                <w:bCs/>
                <w:color w:val="00B050"/>
                <w:sz w:val="44"/>
                <w:szCs w:val="44"/>
                <w:lang w:val="es-MX" w:bidi="fa-IR"/>
              </w:rPr>
            </w:pPr>
            <w:r w:rsidRPr="00135527">
              <w:rPr>
                <w:b/>
                <w:bCs/>
                <w:color w:val="00B050"/>
                <w:sz w:val="44"/>
                <w:szCs w:val="44"/>
                <w:lang w:val="es-MX" w:bidi="fa-IR"/>
              </w:rPr>
              <w:t>Investigación de palabras clave PRINCIPAL</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sidRPr="00FE0B28">
              <w:rPr>
                <w:b/>
                <w:bCs/>
                <w:color w:val="FF0000"/>
                <w:sz w:val="28"/>
                <w:szCs w:val="28"/>
                <w:lang w:bidi="fa-IR"/>
              </w:rPr>
              <w:t>1.</w:t>
            </w:r>
            <w:r>
              <w:rPr>
                <w:b/>
                <w:bCs/>
                <w:sz w:val="28"/>
                <w:szCs w:val="28"/>
                <w:lang w:bidi="fa-IR"/>
              </w:rPr>
              <w:t xml:space="preserve"> Salto</w:t>
            </w:r>
          </w:p>
        </w:tc>
        <w:tc>
          <w:tcPr>
            <w:tcW w:w="3111" w:type="dxa"/>
            <w:gridSpan w:val="2"/>
            <w:tcBorders>
              <w:top w:val="single" w:sz="12" w:space="0" w:color="auto"/>
              <w:left w:val="single" w:sz="12" w:space="0" w:color="auto"/>
              <w:right w:val="single" w:sz="12" w:space="0" w:color="auto"/>
            </w:tcBorders>
          </w:tcPr>
          <w:p w:rsidR="00616F4A" w:rsidRPr="00135527" w:rsidRDefault="00616F4A" w:rsidP="00135527">
            <w:pPr>
              <w:jc w:val="center"/>
              <w:rPr>
                <w:b/>
                <w:bCs/>
                <w:sz w:val="28"/>
                <w:szCs w:val="28"/>
                <w:lang w:val="es-MX" w:bidi="fa-IR"/>
              </w:rPr>
            </w:pPr>
            <w:r w:rsidRPr="00135527">
              <w:rPr>
                <w:b/>
                <w:bCs/>
                <w:color w:val="FF0000"/>
                <w:sz w:val="28"/>
                <w:szCs w:val="28"/>
                <w:lang w:val="es-MX" w:bidi="fa-IR"/>
              </w:rPr>
              <w:t>2.</w:t>
            </w:r>
            <w:r w:rsidR="00135527" w:rsidRPr="00135527">
              <w:rPr>
                <w:b/>
                <w:bCs/>
                <w:sz w:val="28"/>
                <w:szCs w:val="28"/>
                <w:lang w:val="es-MX" w:bidi="fa-IR"/>
              </w:rPr>
              <w:t>Sacar a pasear al perro</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rtl/>
                <w:lang w:bidi="fa-IR"/>
              </w:rPr>
            </w:pPr>
            <w:r>
              <w:rPr>
                <w:b/>
                <w:bCs/>
                <w:color w:val="FF0000"/>
                <w:sz w:val="28"/>
                <w:szCs w:val="28"/>
                <w:lang w:bidi="fa-IR"/>
              </w:rPr>
              <w:t>3.</w:t>
            </w:r>
            <w:r w:rsidR="00EA1A71">
              <w:rPr>
                <w:b/>
                <w:bCs/>
                <w:sz w:val="28"/>
                <w:szCs w:val="28"/>
                <w:lang w:bidi="fa-IR"/>
              </w:rPr>
              <w:t>Aventura en la selva</w:t>
            </w:r>
          </w:p>
        </w:tc>
      </w:tr>
      <w:tr w:rsidR="00616F4A" w:rsidRPr="00BC1AE9" w:rsidTr="000C2B07">
        <w:tc>
          <w:tcPr>
            <w:tcW w:w="1554" w:type="dxa"/>
            <w:tcBorders>
              <w:left w:val="single" w:sz="12" w:space="0" w:color="auto"/>
              <w:bottom w:val="single" w:sz="12" w:space="0" w:color="auto"/>
            </w:tcBorders>
          </w:tcPr>
          <w:p w:rsidR="00616F4A" w:rsidRPr="00BC1AE9" w:rsidRDefault="00616F4A" w:rsidP="0020384C">
            <w:pPr>
              <w:jc w:val="center"/>
              <w:rPr>
                <w:color w:val="7030A0"/>
                <w:sz w:val="24"/>
                <w:szCs w:val="24"/>
                <w:lang w:bidi="fa-IR"/>
              </w:rPr>
            </w:pPr>
            <w:r w:rsidRPr="00BC1AE9">
              <w:rPr>
                <w:b/>
                <w:bCs/>
                <w:color w:val="7030A0"/>
                <w:sz w:val="24"/>
                <w:szCs w:val="24"/>
                <w:lang w:bidi="fa-IR"/>
              </w:rPr>
              <w:t xml:space="preserve">T: </w:t>
            </w:r>
            <w:r w:rsidR="00826932">
              <w:rPr>
                <w:color w:val="000000" w:themeColor="text1"/>
                <w:sz w:val="24"/>
                <w:szCs w:val="24"/>
                <w:lang w:bidi="fa-IR"/>
              </w:rPr>
              <w:t>3.5</w:t>
            </w:r>
          </w:p>
        </w:tc>
        <w:tc>
          <w:tcPr>
            <w:tcW w:w="1554" w:type="dxa"/>
            <w:tcBorders>
              <w:bottom w:val="single" w:sz="12" w:space="0" w:color="auto"/>
              <w:right w:val="single" w:sz="12" w:space="0" w:color="auto"/>
            </w:tcBorders>
          </w:tcPr>
          <w:p w:rsidR="00616F4A" w:rsidRPr="00BC1AE9" w:rsidRDefault="00616F4A" w:rsidP="0020384C">
            <w:pPr>
              <w:jc w:val="center"/>
              <w:rPr>
                <w:b/>
                <w:bCs/>
                <w:color w:val="0070C0"/>
                <w:sz w:val="24"/>
                <w:szCs w:val="24"/>
                <w:rtl/>
                <w:lang w:bidi="fa-IR"/>
              </w:rPr>
            </w:pPr>
            <w:r w:rsidRPr="00BC1AE9">
              <w:rPr>
                <w:b/>
                <w:bCs/>
                <w:color w:val="0070C0"/>
                <w:sz w:val="24"/>
                <w:szCs w:val="24"/>
                <w:lang w:bidi="fa-IR"/>
              </w:rPr>
              <w:t xml:space="preserve">RE: </w:t>
            </w:r>
            <w:r w:rsidR="0020384C">
              <w:rPr>
                <w:color w:val="000000" w:themeColor="text1"/>
                <w:sz w:val="24"/>
                <w:szCs w:val="24"/>
                <w:lang w:bidi="fa-IR"/>
              </w:rPr>
              <w:t>9.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1</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rtl/>
                <w:lang w:bidi="fa-IR"/>
              </w:rPr>
            </w:pPr>
            <w:r w:rsidRPr="00BC1AE9">
              <w:rPr>
                <w:b/>
                <w:bCs/>
                <w:color w:val="0070C0"/>
                <w:sz w:val="24"/>
                <w:szCs w:val="24"/>
                <w:lang w:bidi="fa-IR"/>
              </w:rPr>
              <w:t xml:space="preserve">RE: </w:t>
            </w:r>
            <w:r w:rsidR="00EA1A71">
              <w:rPr>
                <w:color w:val="000000" w:themeColor="text1"/>
                <w:sz w:val="24"/>
                <w:szCs w:val="24"/>
                <w:lang w:bidi="fa-IR"/>
              </w:rPr>
              <w:t>5.4</w:t>
            </w:r>
          </w:p>
        </w:tc>
        <w:tc>
          <w:tcPr>
            <w:tcW w:w="1555" w:type="dxa"/>
            <w:tcBorders>
              <w:left w:val="single" w:sz="12" w:space="0" w:color="auto"/>
              <w:bottom w:val="single" w:sz="12" w:space="0" w:color="auto"/>
            </w:tcBorders>
          </w:tcPr>
          <w:p w:rsidR="00616F4A" w:rsidRPr="00BC1AE9" w:rsidRDefault="00616F4A" w:rsidP="00EA1A71">
            <w:pPr>
              <w:jc w:val="center"/>
              <w:rPr>
                <w:b/>
                <w:bCs/>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9</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RE: </w:t>
            </w:r>
            <w:r w:rsidR="00EA1A71">
              <w:rPr>
                <w:color w:val="000000" w:themeColor="text1"/>
                <w:sz w:val="24"/>
                <w:szCs w:val="24"/>
                <w:lang w:bidi="fa-IR"/>
              </w:rPr>
              <w:t>6.9</w:t>
            </w:r>
          </w:p>
        </w:tc>
      </w:tr>
      <w:tr w:rsidR="00616F4A" w:rsidRPr="00135527" w:rsidTr="000C2B07">
        <w:tc>
          <w:tcPr>
            <w:tcW w:w="3108" w:type="dxa"/>
            <w:gridSpan w:val="2"/>
            <w:tcBorders>
              <w:top w:val="single" w:sz="12" w:space="0" w:color="auto"/>
              <w:left w:val="single" w:sz="12" w:space="0" w:color="auto"/>
              <w:right w:val="single" w:sz="12" w:space="0" w:color="auto"/>
            </w:tcBorders>
          </w:tcPr>
          <w:p w:rsidR="00616F4A" w:rsidRPr="00135527" w:rsidRDefault="00616F4A" w:rsidP="00135527">
            <w:pPr>
              <w:jc w:val="center"/>
              <w:rPr>
                <w:b/>
                <w:bCs/>
                <w:sz w:val="28"/>
                <w:szCs w:val="28"/>
                <w:lang w:val="es-MX" w:bidi="fa-IR"/>
              </w:rPr>
            </w:pPr>
            <w:r w:rsidRPr="00135527">
              <w:rPr>
                <w:b/>
                <w:bCs/>
                <w:color w:val="FF0000"/>
                <w:sz w:val="28"/>
                <w:szCs w:val="28"/>
                <w:lang w:val="es-MX" w:bidi="fa-IR"/>
              </w:rPr>
              <w:t>4.</w:t>
            </w:r>
            <w:r w:rsidR="00135527" w:rsidRPr="00135527">
              <w:rPr>
                <w:b/>
                <w:bCs/>
                <w:color w:val="FF0000"/>
                <w:sz w:val="28"/>
                <w:szCs w:val="28"/>
                <w:lang w:val="es-MX" w:bidi="fa-IR"/>
              </w:rPr>
              <w:t xml:space="preserve"> </w:t>
            </w:r>
            <w:r w:rsidR="00135527" w:rsidRPr="00135527">
              <w:rPr>
                <w:b/>
                <w:bCs/>
                <w:sz w:val="28"/>
                <w:szCs w:val="28"/>
                <w:lang w:val="es-MX" w:bidi="fa-IR"/>
              </w:rPr>
              <w:t>De</w:t>
            </w:r>
            <w:r w:rsidR="00101461" w:rsidRPr="00135527">
              <w:rPr>
                <w:b/>
                <w:bCs/>
                <w:sz w:val="28"/>
                <w:szCs w:val="28"/>
                <w:lang w:val="es-MX" w:bidi="fa-IR"/>
              </w:rPr>
              <w:t>splazamiento lateral</w:t>
            </w:r>
          </w:p>
        </w:tc>
        <w:tc>
          <w:tcPr>
            <w:tcW w:w="3111" w:type="dxa"/>
            <w:gridSpan w:val="2"/>
            <w:tcBorders>
              <w:top w:val="single" w:sz="12" w:space="0" w:color="auto"/>
              <w:left w:val="single" w:sz="12" w:space="0" w:color="auto"/>
              <w:right w:val="single" w:sz="12" w:space="0" w:color="auto"/>
            </w:tcBorders>
          </w:tcPr>
          <w:p w:rsidR="00616F4A" w:rsidRPr="00135527" w:rsidRDefault="00616F4A" w:rsidP="00135527">
            <w:pPr>
              <w:jc w:val="center"/>
              <w:rPr>
                <w:b/>
                <w:bCs/>
                <w:sz w:val="28"/>
                <w:szCs w:val="28"/>
                <w:lang w:val="es-MX" w:bidi="fa-IR"/>
              </w:rPr>
            </w:pPr>
            <w:r w:rsidRPr="00135527">
              <w:rPr>
                <w:b/>
                <w:bCs/>
                <w:color w:val="FF0000"/>
                <w:sz w:val="28"/>
                <w:szCs w:val="28"/>
                <w:lang w:val="es-MX" w:bidi="fa-IR"/>
              </w:rPr>
              <w:t>5.</w:t>
            </w:r>
            <w:r w:rsidR="00135527">
              <w:rPr>
                <w:b/>
                <w:bCs/>
                <w:color w:val="FF0000"/>
                <w:sz w:val="28"/>
                <w:szCs w:val="28"/>
                <w:lang w:val="es-MX" w:bidi="fa-IR"/>
              </w:rPr>
              <w:t xml:space="preserve"> </w:t>
            </w:r>
            <w:r w:rsidR="00135527">
              <w:rPr>
                <w:b/>
                <w:bCs/>
                <w:sz w:val="28"/>
                <w:szCs w:val="28"/>
                <w:lang w:val="es-MX" w:bidi="fa-IR"/>
              </w:rPr>
              <w:t>Co</w:t>
            </w:r>
            <w:r w:rsidR="00EA1A71" w:rsidRPr="00135527">
              <w:rPr>
                <w:b/>
                <w:bCs/>
                <w:sz w:val="28"/>
                <w:szCs w:val="28"/>
                <w:lang w:val="es-MX" w:bidi="fa-IR"/>
              </w:rPr>
              <w:t>rrer Juegos</w:t>
            </w:r>
          </w:p>
        </w:tc>
        <w:tc>
          <w:tcPr>
            <w:tcW w:w="3111" w:type="dxa"/>
            <w:gridSpan w:val="2"/>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tcPr>
          <w:p w:rsidR="00616F4A" w:rsidRPr="00135527" w:rsidRDefault="00616F4A" w:rsidP="000C2B07">
            <w:pPr>
              <w:jc w:val="center"/>
              <w:rPr>
                <w:b/>
                <w:bCs/>
                <w:sz w:val="28"/>
                <w:szCs w:val="28"/>
                <w:lang w:val="es-MX" w:bidi="fa-IR"/>
              </w:rPr>
            </w:pPr>
          </w:p>
        </w:tc>
      </w:tr>
      <w:tr w:rsidR="00616F4A" w:rsidRPr="00135527" w:rsidTr="000C2B07">
        <w:tc>
          <w:tcPr>
            <w:tcW w:w="1554" w:type="dxa"/>
            <w:tcBorders>
              <w:left w:val="single" w:sz="12" w:space="0" w:color="auto"/>
              <w:bottom w:val="single" w:sz="12" w:space="0" w:color="auto"/>
            </w:tcBorders>
          </w:tcPr>
          <w:p w:rsidR="00616F4A" w:rsidRPr="00135527" w:rsidRDefault="00616F4A" w:rsidP="00EA1A71">
            <w:pPr>
              <w:jc w:val="center"/>
              <w:rPr>
                <w:color w:val="7030A0"/>
                <w:sz w:val="24"/>
                <w:szCs w:val="24"/>
                <w:lang w:val="es-MX" w:bidi="fa-IR"/>
              </w:rPr>
            </w:pPr>
            <w:r w:rsidRPr="00135527">
              <w:rPr>
                <w:b/>
                <w:bCs/>
                <w:color w:val="7030A0"/>
                <w:sz w:val="24"/>
                <w:szCs w:val="24"/>
                <w:lang w:val="es-MX" w:bidi="fa-IR"/>
              </w:rPr>
              <w:t xml:space="preserve">T: </w:t>
            </w:r>
            <w:r w:rsidR="00EA1A71" w:rsidRPr="00135527">
              <w:rPr>
                <w:color w:val="000000" w:themeColor="text1"/>
                <w:sz w:val="24"/>
                <w:szCs w:val="24"/>
                <w:lang w:val="es-MX" w:bidi="fa-IR"/>
              </w:rPr>
              <w:t>2.1</w:t>
            </w:r>
          </w:p>
        </w:tc>
        <w:tc>
          <w:tcPr>
            <w:tcW w:w="1554" w:type="dxa"/>
            <w:tcBorders>
              <w:bottom w:val="single" w:sz="12" w:space="0" w:color="auto"/>
              <w:right w:val="single" w:sz="12" w:space="0" w:color="auto"/>
            </w:tcBorders>
          </w:tcPr>
          <w:p w:rsidR="00616F4A" w:rsidRPr="00135527" w:rsidRDefault="00616F4A" w:rsidP="00EA1A71">
            <w:pPr>
              <w:jc w:val="center"/>
              <w:rPr>
                <w:b/>
                <w:bCs/>
                <w:color w:val="0070C0"/>
                <w:sz w:val="24"/>
                <w:szCs w:val="24"/>
                <w:lang w:val="es-MX" w:bidi="fa-IR"/>
              </w:rPr>
            </w:pPr>
            <w:r w:rsidRPr="00135527">
              <w:rPr>
                <w:b/>
                <w:bCs/>
                <w:color w:val="0070C0"/>
                <w:sz w:val="24"/>
                <w:szCs w:val="24"/>
                <w:lang w:val="es-MX" w:bidi="fa-IR"/>
              </w:rPr>
              <w:t xml:space="preserve">RE: </w:t>
            </w:r>
            <w:r w:rsidR="00EA1A71" w:rsidRPr="00135527">
              <w:rPr>
                <w:color w:val="000000" w:themeColor="text1"/>
                <w:sz w:val="24"/>
                <w:szCs w:val="24"/>
                <w:lang w:val="es-MX" w:bidi="fa-IR"/>
              </w:rPr>
              <w:t>8.4</w:t>
            </w:r>
          </w:p>
        </w:tc>
        <w:tc>
          <w:tcPr>
            <w:tcW w:w="1555" w:type="dxa"/>
            <w:tcBorders>
              <w:left w:val="single" w:sz="12" w:space="0" w:color="auto"/>
              <w:bottom w:val="single" w:sz="12" w:space="0" w:color="auto"/>
            </w:tcBorders>
          </w:tcPr>
          <w:p w:rsidR="00616F4A" w:rsidRPr="00135527" w:rsidRDefault="00616F4A" w:rsidP="00EA1A71">
            <w:pPr>
              <w:jc w:val="center"/>
              <w:rPr>
                <w:color w:val="7030A0"/>
                <w:sz w:val="24"/>
                <w:szCs w:val="24"/>
                <w:lang w:val="es-MX" w:bidi="fa-IR"/>
              </w:rPr>
            </w:pPr>
            <w:r w:rsidRPr="00135527">
              <w:rPr>
                <w:b/>
                <w:bCs/>
                <w:color w:val="7030A0"/>
                <w:sz w:val="24"/>
                <w:szCs w:val="24"/>
                <w:lang w:val="es-MX" w:bidi="fa-IR"/>
              </w:rPr>
              <w:t xml:space="preserve">T: </w:t>
            </w:r>
            <w:r w:rsidR="00EA1A71" w:rsidRPr="00135527">
              <w:rPr>
                <w:color w:val="000000" w:themeColor="text1"/>
                <w:sz w:val="24"/>
                <w:szCs w:val="24"/>
                <w:lang w:val="es-MX" w:bidi="fa-IR"/>
              </w:rPr>
              <w:t>5.6</w:t>
            </w:r>
          </w:p>
        </w:tc>
        <w:tc>
          <w:tcPr>
            <w:tcW w:w="1556" w:type="dxa"/>
            <w:tcBorders>
              <w:bottom w:val="single" w:sz="12" w:space="0" w:color="auto"/>
              <w:right w:val="single" w:sz="12" w:space="0" w:color="auto"/>
            </w:tcBorders>
          </w:tcPr>
          <w:p w:rsidR="00616F4A" w:rsidRPr="00135527" w:rsidRDefault="00616F4A" w:rsidP="00EA1A71">
            <w:pPr>
              <w:jc w:val="center"/>
              <w:rPr>
                <w:b/>
                <w:bCs/>
                <w:color w:val="0070C0"/>
                <w:sz w:val="24"/>
                <w:szCs w:val="24"/>
                <w:lang w:val="es-MX" w:bidi="fa-IR"/>
              </w:rPr>
            </w:pPr>
            <w:r w:rsidRPr="00135527">
              <w:rPr>
                <w:b/>
                <w:bCs/>
                <w:color w:val="0070C0"/>
                <w:sz w:val="24"/>
                <w:szCs w:val="24"/>
                <w:lang w:val="es-MX" w:bidi="fa-IR"/>
              </w:rPr>
              <w:t xml:space="preserve">RE: </w:t>
            </w:r>
            <w:r w:rsidR="00EA1A71" w:rsidRPr="00135527">
              <w:rPr>
                <w:color w:val="000000" w:themeColor="text1"/>
                <w:sz w:val="24"/>
                <w:szCs w:val="24"/>
                <w:lang w:val="es-MX" w:bidi="fa-IR"/>
              </w:rPr>
              <w:t>9.4</w:t>
            </w:r>
          </w:p>
        </w:tc>
        <w:tc>
          <w:tcPr>
            <w:tcW w:w="3111" w:type="dxa"/>
            <w:gridSpan w:val="2"/>
            <w:vMerge/>
            <w:tcBorders>
              <w:left w:val="single" w:sz="12" w:space="0" w:color="auto"/>
              <w:bottom w:val="single" w:sz="12" w:space="0" w:color="auto"/>
              <w:right w:val="single" w:sz="12" w:space="0" w:color="auto"/>
            </w:tcBorders>
            <w:shd w:val="clear" w:color="auto" w:fill="BFBFBF" w:themeFill="background1" w:themeFillShade="BF"/>
          </w:tcPr>
          <w:p w:rsidR="00616F4A" w:rsidRPr="00135527" w:rsidRDefault="00616F4A" w:rsidP="000C2B07">
            <w:pPr>
              <w:jc w:val="center"/>
              <w:rPr>
                <w:b/>
                <w:bCs/>
                <w:color w:val="0070C0"/>
                <w:sz w:val="24"/>
                <w:szCs w:val="24"/>
                <w:lang w:val="es-MX" w:bidi="fa-IR"/>
              </w:rPr>
            </w:pPr>
          </w:p>
        </w:tc>
      </w:tr>
      <w:tr w:rsidR="00616F4A" w:rsidRPr="00135527" w:rsidTr="000C2B07">
        <w:tc>
          <w:tcPr>
            <w:tcW w:w="3108" w:type="dxa"/>
            <w:gridSpan w:val="2"/>
            <w:tcBorders>
              <w:top w:val="single" w:sz="12" w:space="0" w:color="auto"/>
              <w:left w:val="single" w:sz="12" w:space="0" w:color="auto"/>
              <w:right w:val="single" w:sz="12" w:space="0" w:color="auto"/>
            </w:tcBorders>
          </w:tcPr>
          <w:p w:rsidR="00616F4A" w:rsidRPr="00135527" w:rsidRDefault="00616F4A" w:rsidP="0020384C">
            <w:pPr>
              <w:jc w:val="center"/>
              <w:rPr>
                <w:b/>
                <w:bCs/>
                <w:sz w:val="28"/>
                <w:szCs w:val="28"/>
                <w:lang w:val="es-MX" w:bidi="fa-IR"/>
              </w:rPr>
            </w:pPr>
            <w:r w:rsidRPr="00135527">
              <w:rPr>
                <w:b/>
                <w:bCs/>
                <w:color w:val="FF0000"/>
                <w:sz w:val="28"/>
                <w:szCs w:val="28"/>
                <w:lang w:val="es-MX" w:bidi="fa-IR"/>
              </w:rPr>
              <w:t>6.</w:t>
            </w:r>
            <w:r w:rsidR="0020384C" w:rsidRPr="00135527">
              <w:rPr>
                <w:b/>
                <w:bCs/>
                <w:sz w:val="28"/>
                <w:szCs w:val="28"/>
                <w:lang w:val="es-MX" w:bidi="fa-IR"/>
              </w:rPr>
              <w:t xml:space="preserve"> Saltar y correr</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Pr="00135527" w:rsidRDefault="00616F4A" w:rsidP="0020384C">
            <w:pPr>
              <w:jc w:val="center"/>
              <w:rPr>
                <w:b/>
                <w:bCs/>
                <w:sz w:val="28"/>
                <w:szCs w:val="28"/>
                <w:lang w:val="es-MX" w:bidi="fa-IR"/>
              </w:rPr>
            </w:pPr>
            <w:r w:rsidRPr="00135527">
              <w:rPr>
                <w:b/>
                <w:bCs/>
                <w:color w:val="FF0000"/>
                <w:sz w:val="28"/>
                <w:szCs w:val="28"/>
                <w:lang w:val="es-MX" w:bidi="fa-IR"/>
              </w:rPr>
              <w:t>7.</w:t>
            </w:r>
            <w:r w:rsidR="0020384C" w:rsidRPr="00135527">
              <w:rPr>
                <w:b/>
                <w:bCs/>
                <w:sz w:val="28"/>
                <w:szCs w:val="28"/>
                <w:lang w:val="es-MX" w:bidi="fa-IR"/>
              </w:rPr>
              <w:t>Interminable</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Pr="00135527" w:rsidRDefault="00616F4A" w:rsidP="0020384C">
            <w:pPr>
              <w:jc w:val="center"/>
              <w:rPr>
                <w:b/>
                <w:bCs/>
                <w:color w:val="FF0000"/>
                <w:sz w:val="28"/>
                <w:szCs w:val="28"/>
                <w:lang w:val="es-MX" w:bidi="fa-IR"/>
              </w:rPr>
            </w:pPr>
            <w:r w:rsidRPr="00135527">
              <w:rPr>
                <w:b/>
                <w:bCs/>
                <w:color w:val="FF0000"/>
                <w:sz w:val="28"/>
                <w:szCs w:val="28"/>
                <w:lang w:val="es-MX" w:bidi="fa-IR"/>
              </w:rPr>
              <w:t>8.</w:t>
            </w:r>
            <w:r w:rsidR="0020384C" w:rsidRPr="00135527">
              <w:rPr>
                <w:b/>
                <w:bCs/>
                <w:sz w:val="28"/>
                <w:szCs w:val="28"/>
                <w:lang w:val="es-MX" w:bidi="fa-IR"/>
              </w:rPr>
              <w:t>Adictivo</w:t>
            </w:r>
          </w:p>
        </w:tc>
      </w:tr>
      <w:tr w:rsidR="00616F4A" w:rsidRPr="00135527" w:rsidTr="000C2B07">
        <w:tc>
          <w:tcPr>
            <w:tcW w:w="3108" w:type="dxa"/>
            <w:gridSpan w:val="2"/>
            <w:tcBorders>
              <w:top w:val="single" w:sz="12" w:space="0" w:color="auto"/>
              <w:left w:val="single" w:sz="12" w:space="0" w:color="auto"/>
              <w:right w:val="single" w:sz="12" w:space="0" w:color="auto"/>
            </w:tcBorders>
          </w:tcPr>
          <w:p w:rsidR="00616F4A" w:rsidRPr="00135527" w:rsidRDefault="00616F4A" w:rsidP="00EA1A71">
            <w:pPr>
              <w:jc w:val="center"/>
              <w:rPr>
                <w:b/>
                <w:bCs/>
                <w:sz w:val="28"/>
                <w:szCs w:val="28"/>
                <w:lang w:val="es-MX" w:bidi="fa-IR"/>
              </w:rPr>
            </w:pPr>
            <w:r w:rsidRPr="00135527">
              <w:rPr>
                <w:b/>
                <w:bCs/>
                <w:color w:val="FF0000"/>
                <w:sz w:val="28"/>
                <w:szCs w:val="28"/>
                <w:lang w:val="es-MX" w:bidi="fa-IR"/>
              </w:rPr>
              <w:t>9.</w:t>
            </w:r>
            <w:r w:rsidR="00EA1A71" w:rsidRPr="00135527">
              <w:rPr>
                <w:b/>
                <w:bCs/>
                <w:sz w:val="28"/>
                <w:szCs w:val="28"/>
                <w:lang w:val="es-MX" w:bidi="fa-IR"/>
              </w:rPr>
              <w:t>Fuente abierta</w:t>
            </w:r>
          </w:p>
        </w:tc>
        <w:tc>
          <w:tcPr>
            <w:tcW w:w="6222" w:type="dxa"/>
            <w:gridSpan w:val="4"/>
            <w:tcBorders>
              <w:top w:val="single" w:sz="12" w:space="0" w:color="auto"/>
              <w:left w:val="single" w:sz="12" w:space="0" w:color="auto"/>
              <w:right w:val="single" w:sz="12" w:space="0" w:color="auto"/>
            </w:tcBorders>
            <w:shd w:val="clear" w:color="auto" w:fill="FFFFFF" w:themeFill="background1"/>
          </w:tcPr>
          <w:p w:rsidR="00616F4A" w:rsidRPr="00135527" w:rsidRDefault="00616F4A" w:rsidP="00EA1A71">
            <w:pPr>
              <w:jc w:val="center"/>
              <w:rPr>
                <w:b/>
                <w:bCs/>
                <w:sz w:val="28"/>
                <w:szCs w:val="28"/>
                <w:lang w:val="es-MX" w:bidi="fa-IR"/>
              </w:rPr>
            </w:pPr>
            <w:r w:rsidRPr="00135527">
              <w:rPr>
                <w:b/>
                <w:bCs/>
                <w:color w:val="FF0000"/>
                <w:sz w:val="28"/>
                <w:szCs w:val="28"/>
                <w:lang w:val="es-MX" w:bidi="fa-IR"/>
              </w:rPr>
              <w:t>10.</w:t>
            </w:r>
            <w:r w:rsidR="00EA1A71" w:rsidRPr="00135527">
              <w:rPr>
                <w:b/>
                <w:bCs/>
                <w:sz w:val="28"/>
                <w:szCs w:val="28"/>
                <w:lang w:val="es-MX" w:bidi="fa-IR"/>
              </w:rPr>
              <w:t>Libre juego de aventuras</w:t>
            </w:r>
          </w:p>
        </w:tc>
      </w:tr>
    </w:tbl>
    <w:p w:rsidR="00616F4A" w:rsidRPr="00135527" w:rsidRDefault="00616F4A" w:rsidP="00616F4A">
      <w:pPr>
        <w:rPr>
          <w:b/>
          <w:bCs/>
          <w:sz w:val="28"/>
          <w:szCs w:val="28"/>
          <w:lang w:val="es-MX" w:bidi="fa-IR"/>
        </w:rPr>
      </w:pPr>
    </w:p>
    <w:p w:rsidR="00616F4A" w:rsidRPr="00135527" w:rsidRDefault="00616F4A" w:rsidP="004C0F0F">
      <w:pPr>
        <w:rPr>
          <w:sz w:val="28"/>
          <w:szCs w:val="28"/>
          <w:lang w:val="es-MX" w:bidi="fa-IR"/>
        </w:rPr>
      </w:pPr>
      <w:r w:rsidRPr="00135527">
        <w:rPr>
          <w:sz w:val="28"/>
          <w:szCs w:val="28"/>
          <w:lang w:val="es-MX" w:bidi="fa-IR"/>
        </w:rPr>
        <w:t>* Las tasas de dificultad y de tráfico se han calculado sobre la base de aplicaciones de Android.</w:t>
      </w:r>
    </w:p>
    <w:p w:rsidR="00616F4A" w:rsidRPr="00135527" w:rsidRDefault="00616F4A">
      <w:pPr>
        <w:rPr>
          <w:color w:val="FF0000"/>
          <w:sz w:val="48"/>
          <w:szCs w:val="48"/>
          <w:lang w:val="es-MX"/>
        </w:rPr>
      </w:pPr>
      <w:r w:rsidRPr="00135527">
        <w:rPr>
          <w:color w:val="FF0000"/>
          <w:sz w:val="48"/>
          <w:szCs w:val="48"/>
          <w:lang w:val="es-MX"/>
        </w:rPr>
        <w:br w:type="page"/>
      </w:r>
    </w:p>
    <w:p w:rsidR="009B6107" w:rsidRPr="00135527" w:rsidRDefault="009B6107" w:rsidP="00A01E1B">
      <w:pPr>
        <w:jc w:val="center"/>
        <w:rPr>
          <w:color w:val="FF0000"/>
          <w:sz w:val="48"/>
          <w:szCs w:val="48"/>
          <w:lang w:val="es-MX"/>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12FCB" w:rsidTr="00C12FCB">
        <w:tc>
          <w:tcPr>
            <w:tcW w:w="9350" w:type="dxa"/>
          </w:tcPr>
          <w:p w:rsidR="00C12FCB" w:rsidRPr="007B72E4" w:rsidRDefault="004C0F0F" w:rsidP="00C12FCB">
            <w:pPr>
              <w:jc w:val="center"/>
              <w:rPr>
                <w:color w:val="00B050"/>
                <w:sz w:val="40"/>
                <w:szCs w:val="40"/>
              </w:rPr>
            </w:pPr>
            <w:r>
              <w:rPr>
                <w:color w:val="00B050"/>
                <w:sz w:val="40"/>
                <w:szCs w:val="40"/>
              </w:rPr>
              <w:t>Título</w:t>
            </w:r>
            <w:r w:rsidR="00135527">
              <w:rPr>
                <w:color w:val="00B050"/>
                <w:sz w:val="40"/>
                <w:szCs w:val="40"/>
              </w:rPr>
              <w:t xml:space="preserve"> Optimizado</w:t>
            </w:r>
          </w:p>
        </w:tc>
      </w:tr>
      <w:tr w:rsidR="00CE47F6" w:rsidRPr="00135527" w:rsidTr="00324158">
        <w:trPr>
          <w:trHeight w:val="800"/>
        </w:trPr>
        <w:tc>
          <w:tcPr>
            <w:tcW w:w="9350" w:type="dxa"/>
          </w:tcPr>
          <w:p w:rsidR="00CE47F6" w:rsidRPr="00135527" w:rsidRDefault="00244A2B" w:rsidP="00135527">
            <w:pPr>
              <w:ind w:left="720" w:hanging="720"/>
              <w:jc w:val="center"/>
              <w:rPr>
                <w:sz w:val="40"/>
                <w:szCs w:val="40"/>
                <w:lang w:val="es-MX" w:bidi="fa-IR"/>
              </w:rPr>
            </w:pPr>
            <w:r w:rsidRPr="00135527">
              <w:rPr>
                <w:sz w:val="40"/>
                <w:szCs w:val="40"/>
                <w:lang w:val="es-MX" w:bidi="fa-IR"/>
              </w:rPr>
              <w:t xml:space="preserve">Ella en Aventura en la Selva: El salto del </w:t>
            </w:r>
            <w:r w:rsidR="00135527">
              <w:rPr>
                <w:sz w:val="40"/>
                <w:szCs w:val="40"/>
                <w:lang w:val="es-MX" w:bidi="fa-IR"/>
              </w:rPr>
              <w:t>perro</w:t>
            </w:r>
            <w:r w:rsidRPr="00135527">
              <w:rPr>
                <w:sz w:val="40"/>
                <w:szCs w:val="40"/>
                <w:lang w:val="es-MX" w:bidi="fa-IR"/>
              </w:rPr>
              <w:t xml:space="preserve"> y Ejecución</w:t>
            </w:r>
          </w:p>
        </w:tc>
      </w:tr>
    </w:tbl>
    <w:p w:rsidR="00F238FB" w:rsidRPr="00135527" w:rsidRDefault="00F238FB" w:rsidP="00A01E1B">
      <w:pPr>
        <w:rPr>
          <w:sz w:val="44"/>
          <w:szCs w:val="44"/>
          <w:lang w:val="es-MX"/>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E47F6" w:rsidTr="00316BD2">
        <w:tc>
          <w:tcPr>
            <w:tcW w:w="9350" w:type="dxa"/>
          </w:tcPr>
          <w:p w:rsidR="00CE47F6" w:rsidRPr="007A5AD0" w:rsidRDefault="004C0F0F" w:rsidP="00316BD2">
            <w:pPr>
              <w:jc w:val="center"/>
              <w:rPr>
                <w:color w:val="00B050"/>
                <w:sz w:val="44"/>
                <w:szCs w:val="44"/>
              </w:rPr>
            </w:pPr>
            <w:r>
              <w:rPr>
                <w:color w:val="00B050"/>
                <w:sz w:val="44"/>
                <w:szCs w:val="44"/>
              </w:rPr>
              <w:t xml:space="preserve">Descripción breve optimizado </w:t>
            </w:r>
          </w:p>
        </w:tc>
      </w:tr>
      <w:tr w:rsidR="00CE47F6" w:rsidRPr="00135527" w:rsidTr="00316BD2">
        <w:trPr>
          <w:trHeight w:val="800"/>
        </w:trPr>
        <w:tc>
          <w:tcPr>
            <w:tcW w:w="9350" w:type="dxa"/>
          </w:tcPr>
          <w:p w:rsidR="00CE47F6" w:rsidRPr="00135527" w:rsidRDefault="00135527" w:rsidP="00D5049C">
            <w:pPr>
              <w:jc w:val="center"/>
              <w:rPr>
                <w:sz w:val="44"/>
                <w:szCs w:val="44"/>
                <w:lang w:val="es-MX" w:bidi="fa-IR"/>
              </w:rPr>
            </w:pPr>
            <w:r>
              <w:rPr>
                <w:sz w:val="44"/>
                <w:szCs w:val="44"/>
                <w:lang w:val="es-MX" w:bidi="fa-IR"/>
              </w:rPr>
              <w:t>S</w:t>
            </w:r>
            <w:r w:rsidR="00FA688B" w:rsidRPr="00135527">
              <w:rPr>
                <w:sz w:val="44"/>
                <w:szCs w:val="44"/>
                <w:lang w:val="es-MX" w:bidi="fa-IR"/>
              </w:rPr>
              <w:t>alto en libertad y en funcionamiento juego perro, juego sin fin y adictivo, recoger monedas</w:t>
            </w:r>
          </w:p>
        </w:tc>
      </w:tr>
    </w:tbl>
    <w:p w:rsidR="00A01E1B" w:rsidRPr="00135527" w:rsidRDefault="00A01E1B" w:rsidP="00840AB3">
      <w:pPr>
        <w:rPr>
          <w:sz w:val="28"/>
          <w:szCs w:val="28"/>
          <w:lang w:val="es-MX"/>
        </w:rPr>
      </w:pPr>
    </w:p>
    <w:p w:rsidR="00381CD2" w:rsidRPr="00135527" w:rsidRDefault="00381CD2" w:rsidP="00381CD2">
      <w:pPr>
        <w:rPr>
          <w:sz w:val="44"/>
          <w:szCs w:val="44"/>
          <w:lang w:val="es-MX"/>
        </w:rPr>
      </w:pPr>
    </w:p>
    <w:p w:rsidR="00A5796B" w:rsidRPr="00135527" w:rsidRDefault="00A5796B" w:rsidP="00185A18">
      <w:pPr>
        <w:rPr>
          <w:b/>
          <w:bCs/>
          <w:sz w:val="28"/>
          <w:szCs w:val="28"/>
          <w:lang w:val="es-MX" w:bidi="fa-IR"/>
        </w:rPr>
      </w:pPr>
    </w:p>
    <w:p w:rsidR="00A5796B" w:rsidRPr="00135527" w:rsidRDefault="00A5796B" w:rsidP="00E229E4">
      <w:pPr>
        <w:rPr>
          <w:b/>
          <w:bCs/>
          <w:sz w:val="28"/>
          <w:szCs w:val="28"/>
          <w:lang w:val="es-MX" w:bidi="fa-IR"/>
        </w:rPr>
      </w:pPr>
      <w:r w:rsidRPr="00135527">
        <w:rPr>
          <w:b/>
          <w:bCs/>
          <w:sz w:val="36"/>
          <w:szCs w:val="36"/>
          <w:lang w:val="es-MX" w:bidi="fa-IR"/>
        </w:rPr>
        <w:t>Descripción larga:</w:t>
      </w:r>
    </w:p>
    <w:p w:rsidR="000E0000" w:rsidRPr="00135527" w:rsidRDefault="001B7A10" w:rsidP="000E0000">
      <w:pPr>
        <w:rPr>
          <w:sz w:val="28"/>
          <w:szCs w:val="28"/>
          <w:lang w:val="es-MX" w:bidi="fa-IR"/>
        </w:rPr>
      </w:pPr>
      <w:r w:rsidRPr="00135527">
        <w:rPr>
          <w:sz w:val="28"/>
          <w:szCs w:val="28"/>
          <w:lang w:val="es-MX" w:bidi="fa-IR"/>
        </w:rPr>
        <w:t xml:space="preserve">Ella, el perro inteligente y adorable, se pierde en la aventura de la selva y está haciendo todo lo posible para encontrar la salida. En </w:t>
      </w:r>
      <w:r w:rsidR="001A7904">
        <w:rPr>
          <w:sz w:val="28"/>
          <w:szCs w:val="28"/>
          <w:lang w:val="es-MX" w:bidi="fa-IR"/>
        </w:rPr>
        <w:t>este juego con de libres saltos y de correr</w:t>
      </w:r>
      <w:r w:rsidRPr="00135527">
        <w:rPr>
          <w:sz w:val="28"/>
          <w:szCs w:val="28"/>
          <w:lang w:val="es-MX" w:bidi="fa-IR"/>
        </w:rPr>
        <w:t xml:space="preserve">, Ella se está ejecutando de forma automática y que la pantalla se está moviendo hacia adelante que necesita para saltar sobre los obstáculos y recoger </w:t>
      </w:r>
      <w:r w:rsidR="001A7904">
        <w:rPr>
          <w:sz w:val="28"/>
          <w:szCs w:val="28"/>
          <w:lang w:val="es-MX" w:bidi="fa-IR"/>
        </w:rPr>
        <w:t>tantas</w:t>
      </w:r>
      <w:r w:rsidRPr="00135527">
        <w:rPr>
          <w:sz w:val="28"/>
          <w:szCs w:val="28"/>
          <w:lang w:val="es-MX" w:bidi="fa-IR"/>
        </w:rPr>
        <w:t xml:space="preserve"> las monedas y regalos como puedas. Por lo tanto, usted tiene 2 objetivos en este juego de aventura de desplazamiento lateral: </w:t>
      </w:r>
      <w:r w:rsidR="001A7904">
        <w:rPr>
          <w:sz w:val="28"/>
          <w:szCs w:val="28"/>
          <w:lang w:val="es-MX" w:bidi="fa-IR"/>
        </w:rPr>
        <w:t>E</w:t>
      </w:r>
      <w:r w:rsidRPr="00135527">
        <w:rPr>
          <w:sz w:val="28"/>
          <w:szCs w:val="28"/>
          <w:lang w:val="es-MX" w:bidi="fa-IR"/>
        </w:rPr>
        <w:t>vitar chocar contra obstáculos y los obstáculos y recoger las monedas. Por lo tanto, si usted está en tal salto y ataque terrestre y el amor jugando un sinfín de juegos y adictivos, entonces Ella en la aventura de la selva se va a convertir en su mejor compañero cuando se trata de matar el tiempo y divertirse con la familia y amigos.</w:t>
      </w:r>
    </w:p>
    <w:p w:rsidR="00F62113" w:rsidRPr="00135527" w:rsidRDefault="00F62113" w:rsidP="00F62113">
      <w:pPr>
        <w:rPr>
          <w:sz w:val="28"/>
          <w:szCs w:val="28"/>
          <w:lang w:val="es-MX" w:bidi="fa-IR"/>
        </w:rPr>
      </w:pPr>
      <w:r w:rsidRPr="00135527">
        <w:rPr>
          <w:sz w:val="28"/>
          <w:szCs w:val="28"/>
          <w:lang w:val="es-MX" w:bidi="fa-IR"/>
        </w:rPr>
        <w:t>Descarga gratis este juego de aventuras y divertirse recogida de monedas, saltar sobre diferentes obstáculos y explorar nuevos entornos.</w:t>
      </w:r>
    </w:p>
    <w:p w:rsidR="00850F59" w:rsidRPr="00135527" w:rsidRDefault="00850F59" w:rsidP="00F62113">
      <w:pPr>
        <w:rPr>
          <w:sz w:val="28"/>
          <w:szCs w:val="28"/>
          <w:lang w:val="es-MX" w:bidi="fa-IR"/>
        </w:rPr>
      </w:pPr>
    </w:p>
    <w:p w:rsidR="00850F59" w:rsidRPr="00135527" w:rsidRDefault="00850F59" w:rsidP="00F62113">
      <w:pPr>
        <w:rPr>
          <w:b/>
          <w:bCs/>
          <w:sz w:val="28"/>
          <w:szCs w:val="28"/>
          <w:lang w:val="es-MX" w:bidi="fa-IR"/>
        </w:rPr>
      </w:pPr>
      <w:r w:rsidRPr="00135527">
        <w:rPr>
          <w:b/>
          <w:bCs/>
          <w:sz w:val="28"/>
          <w:szCs w:val="28"/>
          <w:lang w:val="es-MX" w:bidi="fa-IR"/>
        </w:rPr>
        <w:lastRenderedPageBreak/>
        <w:t>Fácil de aprender, pero adictivo juego sin fin y lacayo</w:t>
      </w:r>
    </w:p>
    <w:p w:rsidR="004E35E3" w:rsidRPr="00135527" w:rsidRDefault="00850F59" w:rsidP="004E35E3">
      <w:pPr>
        <w:rPr>
          <w:sz w:val="28"/>
          <w:szCs w:val="28"/>
          <w:lang w:val="es-MX" w:bidi="fa-IR"/>
        </w:rPr>
      </w:pPr>
      <w:r w:rsidRPr="00135527">
        <w:rPr>
          <w:b/>
          <w:bCs/>
          <w:sz w:val="28"/>
          <w:szCs w:val="28"/>
          <w:lang w:val="es-MX" w:bidi="fa-IR"/>
        </w:rPr>
        <w:t xml:space="preserve">Ella, </w:t>
      </w:r>
      <w:r w:rsidR="001A7904">
        <w:rPr>
          <w:bCs/>
          <w:sz w:val="28"/>
          <w:szCs w:val="28"/>
          <w:lang w:val="es-MX" w:bidi="fa-IR"/>
        </w:rPr>
        <w:t>el juego de saltos libres y de correr</w:t>
      </w:r>
      <w:r w:rsidRPr="00135527">
        <w:rPr>
          <w:sz w:val="28"/>
          <w:szCs w:val="28"/>
          <w:lang w:val="es-MX" w:bidi="fa-IR"/>
        </w:rPr>
        <w:t xml:space="preserve">, viene con un diseño limpio y ordenado y la interfaz es tan fácil de usar y el modo de juego es tan fácil de aprender que obtendrá la idea después de saltar por encima de obstáculos y recoger las monedas un par de </w:t>
      </w:r>
      <w:r w:rsidR="00135527" w:rsidRPr="00135527">
        <w:rPr>
          <w:sz w:val="28"/>
          <w:szCs w:val="28"/>
          <w:lang w:val="es-MX" w:bidi="fa-IR"/>
        </w:rPr>
        <w:t>veces.</w:t>
      </w:r>
      <w:r w:rsidRPr="00135527">
        <w:rPr>
          <w:sz w:val="28"/>
          <w:szCs w:val="28"/>
          <w:lang w:val="es-MX" w:bidi="fa-IR"/>
        </w:rPr>
        <w:t xml:space="preserve"> Hablando del juego fácil de aprender en este juego de desplazamiento lateral, sólo tiene que tocar la pantalla para</w:t>
      </w:r>
      <w:r w:rsidR="00135527">
        <w:rPr>
          <w:sz w:val="28"/>
          <w:szCs w:val="28"/>
          <w:lang w:val="es-MX" w:bidi="fa-IR"/>
        </w:rPr>
        <w:t xml:space="preserve"> hacer</w:t>
      </w:r>
      <w:r w:rsidRPr="00135527">
        <w:rPr>
          <w:sz w:val="28"/>
          <w:szCs w:val="28"/>
          <w:lang w:val="es-MX" w:bidi="fa-IR"/>
        </w:rPr>
        <w:t xml:space="preserve"> saltar al perro y encontrar su camino a través de obstáculos y desafíos. Hay tres diferentes niveles de dificultad y como usted elija niveles más difíciles, que tienen que ser más preciso y exacto a la hora de saltar.</w:t>
      </w:r>
    </w:p>
    <w:p w:rsidR="00101461" w:rsidRPr="00135527" w:rsidRDefault="00023D01" w:rsidP="004E35E3">
      <w:pPr>
        <w:rPr>
          <w:sz w:val="28"/>
          <w:szCs w:val="28"/>
          <w:lang w:val="es-MX" w:bidi="fa-IR"/>
        </w:rPr>
      </w:pPr>
      <w:r w:rsidRPr="00135527">
        <w:rPr>
          <w:sz w:val="28"/>
          <w:szCs w:val="28"/>
          <w:lang w:val="es-MX" w:bidi="fa-IR"/>
        </w:rPr>
        <w:t xml:space="preserve">También hay tres ambientes diferentes para explorar para asegurarse de que nunca se aburre de este juego de aventura de código abierto. </w:t>
      </w:r>
    </w:p>
    <w:p w:rsidR="004E35E3" w:rsidRPr="00135527" w:rsidRDefault="00101461" w:rsidP="004E35E3">
      <w:pPr>
        <w:rPr>
          <w:sz w:val="28"/>
          <w:szCs w:val="28"/>
          <w:lang w:val="es-MX" w:bidi="fa-IR"/>
        </w:rPr>
      </w:pPr>
      <w:r w:rsidRPr="00135527">
        <w:rPr>
          <w:sz w:val="28"/>
          <w:szCs w:val="28"/>
          <w:lang w:val="es-MX" w:bidi="fa-IR"/>
        </w:rPr>
        <w:t>Es divertido, adictivo y sin fin</w:t>
      </w:r>
      <w:r w:rsidR="00135527">
        <w:rPr>
          <w:sz w:val="28"/>
          <w:szCs w:val="28"/>
          <w:lang w:val="es-MX" w:bidi="fa-IR"/>
        </w:rPr>
        <w:t>.</w:t>
      </w:r>
    </w:p>
    <w:p w:rsidR="00F32516" w:rsidRPr="00135527" w:rsidRDefault="00F32516" w:rsidP="004E35E3">
      <w:pPr>
        <w:rPr>
          <w:sz w:val="28"/>
          <w:szCs w:val="28"/>
          <w:lang w:val="es-MX" w:bidi="fa-IR"/>
        </w:rPr>
      </w:pPr>
    </w:p>
    <w:p w:rsidR="00F32516" w:rsidRPr="00135527" w:rsidRDefault="00F32516" w:rsidP="004E35E3">
      <w:pPr>
        <w:rPr>
          <w:sz w:val="28"/>
          <w:szCs w:val="28"/>
          <w:lang w:val="es-MX" w:bidi="fa-IR"/>
        </w:rPr>
      </w:pPr>
      <w:r w:rsidRPr="00135527">
        <w:rPr>
          <w:b/>
          <w:bCs/>
          <w:sz w:val="28"/>
          <w:szCs w:val="28"/>
          <w:lang w:val="es-MX" w:bidi="fa-IR"/>
        </w:rPr>
        <w:t>Decir adiós a los anuncios inquietantes y molestos artículos de compra en aplicación</w:t>
      </w:r>
    </w:p>
    <w:p w:rsidR="00F32516" w:rsidRPr="00135527" w:rsidRDefault="00F32516" w:rsidP="004E35E3">
      <w:pPr>
        <w:rPr>
          <w:sz w:val="28"/>
          <w:szCs w:val="28"/>
          <w:lang w:val="es-MX" w:bidi="fa-IR"/>
        </w:rPr>
      </w:pPr>
      <w:r w:rsidRPr="00135527">
        <w:rPr>
          <w:sz w:val="28"/>
          <w:szCs w:val="28"/>
          <w:lang w:val="es-MX" w:bidi="fa-IR"/>
        </w:rPr>
        <w:t xml:space="preserve">Ella, el juego libre lacayo, es completamente de código abierto y no verá ningún </w:t>
      </w:r>
      <w:r w:rsidR="00135527" w:rsidRPr="00135527">
        <w:rPr>
          <w:sz w:val="28"/>
          <w:szCs w:val="28"/>
          <w:lang w:val="es-MX" w:bidi="fa-IR"/>
        </w:rPr>
        <w:t>anuncio perturbador</w:t>
      </w:r>
      <w:r w:rsidRPr="00135527">
        <w:rPr>
          <w:sz w:val="28"/>
          <w:szCs w:val="28"/>
          <w:lang w:val="es-MX" w:bidi="fa-IR"/>
        </w:rPr>
        <w:t xml:space="preserve"> o cualquier artículo de compra en aplicación, mientras </w:t>
      </w:r>
      <w:r w:rsidR="00135527">
        <w:rPr>
          <w:sz w:val="28"/>
          <w:szCs w:val="28"/>
          <w:lang w:val="es-MX" w:bidi="fa-IR"/>
        </w:rPr>
        <w:t>se divierte</w:t>
      </w:r>
      <w:r w:rsidRPr="00135527">
        <w:rPr>
          <w:sz w:val="28"/>
          <w:szCs w:val="28"/>
          <w:lang w:val="es-MX" w:bidi="fa-IR"/>
        </w:rPr>
        <w:t xml:space="preserve">. Es totalmente gratis. </w:t>
      </w:r>
    </w:p>
    <w:p w:rsidR="005F1859" w:rsidRPr="00135527" w:rsidRDefault="005F1859" w:rsidP="004E35E3">
      <w:pPr>
        <w:rPr>
          <w:sz w:val="28"/>
          <w:szCs w:val="28"/>
          <w:lang w:val="es-MX" w:bidi="fa-IR"/>
        </w:rPr>
      </w:pPr>
    </w:p>
    <w:p w:rsidR="005F1859" w:rsidRPr="00135527" w:rsidRDefault="005F1859" w:rsidP="004E35E3">
      <w:pPr>
        <w:rPr>
          <w:b/>
          <w:bCs/>
          <w:sz w:val="28"/>
          <w:szCs w:val="28"/>
          <w:lang w:val="es-MX" w:bidi="fa-IR"/>
        </w:rPr>
      </w:pPr>
      <w:r w:rsidRPr="00135527">
        <w:rPr>
          <w:b/>
          <w:bCs/>
          <w:sz w:val="28"/>
          <w:szCs w:val="28"/>
          <w:lang w:val="es-MX" w:bidi="fa-IR"/>
        </w:rPr>
        <w:t>Ella en la selva principales características de aventura de un vistazo:</w:t>
      </w:r>
    </w:p>
    <w:p w:rsidR="005F1859" w:rsidRPr="00135527" w:rsidRDefault="005F1859" w:rsidP="005F1859">
      <w:pPr>
        <w:pStyle w:val="ListParagraph"/>
        <w:numPr>
          <w:ilvl w:val="0"/>
          <w:numId w:val="13"/>
        </w:numPr>
        <w:rPr>
          <w:b/>
          <w:bCs/>
          <w:sz w:val="28"/>
          <w:szCs w:val="28"/>
          <w:lang w:val="es-MX" w:bidi="fa-IR"/>
        </w:rPr>
      </w:pPr>
      <w:r w:rsidRPr="00135527">
        <w:rPr>
          <w:sz w:val="28"/>
          <w:szCs w:val="28"/>
          <w:lang w:val="es-MX" w:bidi="fa-IR"/>
        </w:rPr>
        <w:t>Diseño limpio y ordenado, con interfaz fresca e intuitiva</w:t>
      </w:r>
    </w:p>
    <w:p w:rsidR="005F1859" w:rsidRPr="00135527" w:rsidRDefault="005F1859" w:rsidP="005F1859">
      <w:pPr>
        <w:pStyle w:val="ListParagraph"/>
        <w:numPr>
          <w:ilvl w:val="0"/>
          <w:numId w:val="13"/>
        </w:numPr>
        <w:rPr>
          <w:b/>
          <w:bCs/>
          <w:sz w:val="28"/>
          <w:szCs w:val="28"/>
          <w:lang w:val="es-MX" w:bidi="fa-IR"/>
        </w:rPr>
      </w:pPr>
      <w:r w:rsidRPr="00135527">
        <w:rPr>
          <w:sz w:val="28"/>
          <w:szCs w:val="28"/>
          <w:lang w:val="es-MX" w:bidi="fa-IR"/>
        </w:rPr>
        <w:t>Gráficos maravillosos con efectos de sonido y música</w:t>
      </w:r>
    </w:p>
    <w:p w:rsidR="005F1859" w:rsidRPr="005F1859" w:rsidRDefault="005F1859" w:rsidP="005F1859">
      <w:pPr>
        <w:pStyle w:val="ListParagraph"/>
        <w:numPr>
          <w:ilvl w:val="0"/>
          <w:numId w:val="13"/>
        </w:numPr>
        <w:rPr>
          <w:b/>
          <w:bCs/>
          <w:sz w:val="28"/>
          <w:szCs w:val="28"/>
          <w:lang w:bidi="fa-IR"/>
        </w:rPr>
      </w:pPr>
      <w:r>
        <w:rPr>
          <w:sz w:val="28"/>
          <w:szCs w:val="28"/>
          <w:lang w:bidi="fa-IR"/>
        </w:rPr>
        <w:t>Tres ambientes diferentes para explorar</w:t>
      </w:r>
    </w:p>
    <w:p w:rsidR="005F1859" w:rsidRPr="00135527" w:rsidRDefault="005F1859" w:rsidP="005F1859">
      <w:pPr>
        <w:pStyle w:val="ListParagraph"/>
        <w:numPr>
          <w:ilvl w:val="0"/>
          <w:numId w:val="13"/>
        </w:numPr>
        <w:rPr>
          <w:b/>
          <w:bCs/>
          <w:sz w:val="28"/>
          <w:szCs w:val="28"/>
          <w:lang w:val="es-MX" w:bidi="fa-IR"/>
        </w:rPr>
      </w:pPr>
      <w:r w:rsidRPr="00135527">
        <w:rPr>
          <w:sz w:val="28"/>
          <w:szCs w:val="28"/>
          <w:lang w:val="es-MX" w:bidi="fa-IR"/>
        </w:rPr>
        <w:t>Tres diferentes niveles de dificultad con diferentes retos</w:t>
      </w:r>
    </w:p>
    <w:p w:rsidR="005F1859" w:rsidRPr="00417B09" w:rsidRDefault="00417B09" w:rsidP="005F1859">
      <w:pPr>
        <w:pStyle w:val="ListParagraph"/>
        <w:numPr>
          <w:ilvl w:val="0"/>
          <w:numId w:val="13"/>
        </w:numPr>
        <w:rPr>
          <w:b/>
          <w:bCs/>
          <w:sz w:val="28"/>
          <w:szCs w:val="28"/>
          <w:lang w:val="es-MX" w:bidi="fa-IR"/>
        </w:rPr>
      </w:pPr>
      <w:r w:rsidRPr="00417B09">
        <w:rPr>
          <w:sz w:val="28"/>
          <w:szCs w:val="28"/>
          <w:lang w:val="es-MX" w:bidi="fa-IR"/>
        </w:rPr>
        <w:t>J</w:t>
      </w:r>
      <w:r w:rsidR="005F1859" w:rsidRPr="00417B09">
        <w:rPr>
          <w:sz w:val="28"/>
          <w:szCs w:val="28"/>
          <w:lang w:val="es-MX" w:bidi="fa-IR"/>
        </w:rPr>
        <w:t>uego sin fin y adictivo</w:t>
      </w:r>
    </w:p>
    <w:p w:rsidR="005F1859" w:rsidRPr="00417B09" w:rsidRDefault="00417B09" w:rsidP="005F1859">
      <w:pPr>
        <w:pStyle w:val="ListParagraph"/>
        <w:numPr>
          <w:ilvl w:val="0"/>
          <w:numId w:val="13"/>
        </w:numPr>
        <w:rPr>
          <w:b/>
          <w:bCs/>
          <w:sz w:val="28"/>
          <w:szCs w:val="28"/>
          <w:lang w:val="es-MX" w:bidi="fa-IR"/>
        </w:rPr>
      </w:pPr>
      <w:r w:rsidRPr="00417B09">
        <w:rPr>
          <w:sz w:val="28"/>
          <w:szCs w:val="28"/>
          <w:lang w:val="es-MX" w:bidi="fa-IR"/>
        </w:rPr>
        <w:t>J</w:t>
      </w:r>
      <w:r w:rsidR="005F1859" w:rsidRPr="00417B09">
        <w:rPr>
          <w:sz w:val="28"/>
          <w:szCs w:val="28"/>
          <w:lang w:val="es-MX" w:bidi="fa-IR"/>
        </w:rPr>
        <w:t>uego de un solo toque</w:t>
      </w:r>
    </w:p>
    <w:p w:rsidR="005F1859" w:rsidRPr="00135527" w:rsidRDefault="005F1859" w:rsidP="005F1859">
      <w:pPr>
        <w:pStyle w:val="ListParagraph"/>
        <w:numPr>
          <w:ilvl w:val="0"/>
          <w:numId w:val="13"/>
        </w:numPr>
        <w:rPr>
          <w:b/>
          <w:bCs/>
          <w:sz w:val="28"/>
          <w:szCs w:val="28"/>
          <w:lang w:val="es-MX" w:bidi="fa-IR"/>
        </w:rPr>
      </w:pPr>
      <w:r w:rsidRPr="00135527">
        <w:rPr>
          <w:sz w:val="28"/>
          <w:szCs w:val="28"/>
          <w:lang w:val="es-MX" w:bidi="fa-IR"/>
        </w:rPr>
        <w:t>Recoger las monedas para mejorar su puntuación más alta</w:t>
      </w:r>
    </w:p>
    <w:p w:rsidR="005F1859" w:rsidRPr="005F1859" w:rsidRDefault="005F1859" w:rsidP="005F1859">
      <w:pPr>
        <w:pStyle w:val="ListParagraph"/>
        <w:numPr>
          <w:ilvl w:val="0"/>
          <w:numId w:val="13"/>
        </w:numPr>
        <w:rPr>
          <w:b/>
          <w:bCs/>
          <w:sz w:val="28"/>
          <w:szCs w:val="28"/>
          <w:lang w:bidi="fa-IR"/>
        </w:rPr>
      </w:pPr>
      <w:r>
        <w:rPr>
          <w:sz w:val="28"/>
          <w:szCs w:val="28"/>
          <w:lang w:bidi="fa-IR"/>
        </w:rPr>
        <w:t>Fuente abierta</w:t>
      </w:r>
    </w:p>
    <w:p w:rsidR="006E0873" w:rsidRPr="00135527" w:rsidRDefault="00301C35" w:rsidP="005F1859">
      <w:pPr>
        <w:pStyle w:val="ListParagraph"/>
        <w:numPr>
          <w:ilvl w:val="0"/>
          <w:numId w:val="13"/>
        </w:numPr>
        <w:rPr>
          <w:b/>
          <w:bCs/>
          <w:sz w:val="28"/>
          <w:szCs w:val="28"/>
          <w:lang w:val="es-MX" w:bidi="fa-IR"/>
        </w:rPr>
      </w:pPr>
      <w:r w:rsidRPr="00135527">
        <w:rPr>
          <w:sz w:val="28"/>
          <w:szCs w:val="28"/>
          <w:lang w:val="es-MX" w:bidi="fa-IR"/>
        </w:rPr>
        <w:t>Gratis, sin anuncios molestos o desde la aplicación artículos de la compra</w:t>
      </w:r>
    </w:p>
    <w:p w:rsidR="006E0873" w:rsidRPr="006E0873" w:rsidRDefault="006E0873" w:rsidP="005F1859">
      <w:pPr>
        <w:pStyle w:val="ListParagraph"/>
        <w:numPr>
          <w:ilvl w:val="0"/>
          <w:numId w:val="13"/>
        </w:numPr>
        <w:rPr>
          <w:b/>
          <w:bCs/>
          <w:sz w:val="28"/>
          <w:szCs w:val="28"/>
          <w:lang w:bidi="fa-IR"/>
        </w:rPr>
      </w:pPr>
      <w:r>
        <w:rPr>
          <w:sz w:val="28"/>
          <w:szCs w:val="28"/>
          <w:lang w:bidi="fa-IR"/>
        </w:rPr>
        <w:t>Diversión para todas las edades</w:t>
      </w:r>
    </w:p>
    <w:p w:rsidR="009E6884" w:rsidRPr="00135527" w:rsidRDefault="006E0873" w:rsidP="006E0873">
      <w:pPr>
        <w:rPr>
          <w:sz w:val="28"/>
          <w:szCs w:val="28"/>
          <w:lang w:val="es-MX" w:bidi="fa-IR"/>
        </w:rPr>
      </w:pPr>
      <w:r w:rsidRPr="00135527">
        <w:rPr>
          <w:sz w:val="28"/>
          <w:szCs w:val="28"/>
          <w:lang w:val="es-MX" w:bidi="fa-IR"/>
        </w:rPr>
        <w:lastRenderedPageBreak/>
        <w:t xml:space="preserve">Por lo tanto, Ella en </w:t>
      </w:r>
      <w:r w:rsidR="001A7904">
        <w:rPr>
          <w:sz w:val="28"/>
          <w:szCs w:val="28"/>
          <w:lang w:val="es-MX" w:bidi="fa-IR"/>
        </w:rPr>
        <w:t>aventura en la jungla</w:t>
      </w:r>
      <w:r w:rsidRPr="00135527">
        <w:rPr>
          <w:sz w:val="28"/>
          <w:szCs w:val="28"/>
          <w:lang w:val="es-MX" w:bidi="fa-IR"/>
        </w:rPr>
        <w:t xml:space="preserve"> ofrece todo lo que cabe esperar de tal funcionamiento </w:t>
      </w:r>
      <w:r w:rsidR="001A7904">
        <w:rPr>
          <w:sz w:val="28"/>
          <w:szCs w:val="28"/>
          <w:lang w:val="es-MX" w:bidi="fa-IR"/>
        </w:rPr>
        <w:t>como un juego de saltos libres y de correr con un perro</w:t>
      </w:r>
      <w:r w:rsidRPr="00135527">
        <w:rPr>
          <w:sz w:val="28"/>
          <w:szCs w:val="28"/>
          <w:lang w:val="es-MX" w:bidi="fa-IR"/>
        </w:rPr>
        <w:t xml:space="preserve"> e incluso se pone el listón a un nivel superior al ofrecer gráficos de alta calidad, juego sin fin y adictivo, sin anuncios, artículos de compra en </w:t>
      </w:r>
      <w:r w:rsidR="00135527" w:rsidRPr="00135527">
        <w:rPr>
          <w:sz w:val="28"/>
          <w:szCs w:val="28"/>
          <w:lang w:val="es-MX" w:bidi="fa-IR"/>
        </w:rPr>
        <w:t>aplicación,</w:t>
      </w:r>
      <w:r w:rsidRPr="00135527">
        <w:rPr>
          <w:sz w:val="28"/>
          <w:szCs w:val="28"/>
          <w:lang w:val="es-MX" w:bidi="fa-IR"/>
        </w:rPr>
        <w:t xml:space="preserve"> diferentes retos con diferentes niveles de dificultad, el juego de un solo toque y mucho más. </w:t>
      </w:r>
    </w:p>
    <w:p w:rsidR="005F1859" w:rsidRPr="00135527" w:rsidRDefault="009E6884" w:rsidP="009E6884">
      <w:pPr>
        <w:rPr>
          <w:sz w:val="28"/>
          <w:szCs w:val="28"/>
          <w:lang w:val="es-MX" w:bidi="fa-IR"/>
        </w:rPr>
      </w:pPr>
      <w:r w:rsidRPr="00135527">
        <w:rPr>
          <w:sz w:val="28"/>
          <w:szCs w:val="28"/>
          <w:lang w:val="es-MX" w:bidi="fa-IR"/>
        </w:rPr>
        <w:t xml:space="preserve">Dado que este desplazamiento lateral juego de aventura libre es un juego de código abierto, colaboradores y traductores son bienvenidos para ayudarnos a hacer este juego perro correr y saltar, incluso un mejor juego con los idiomas más localizadas y más características nuevas. </w:t>
      </w:r>
    </w:p>
    <w:p w:rsidR="009E6884" w:rsidRPr="009E6884" w:rsidRDefault="009E6884" w:rsidP="009E6884">
      <w:pPr>
        <w:rPr>
          <w:sz w:val="28"/>
          <w:szCs w:val="28"/>
          <w:rtl/>
          <w:lang w:bidi="fa-IR"/>
        </w:rPr>
      </w:pPr>
      <w:r w:rsidRPr="00135527">
        <w:rPr>
          <w:sz w:val="28"/>
          <w:szCs w:val="28"/>
          <w:lang w:val="es-MX" w:bidi="fa-IR"/>
        </w:rPr>
        <w:t>Descargar Ell</w:t>
      </w:r>
      <w:bookmarkStart w:id="0" w:name="_GoBack"/>
      <w:bookmarkEnd w:id="0"/>
      <w:r w:rsidRPr="00135527">
        <w:rPr>
          <w:sz w:val="28"/>
          <w:szCs w:val="28"/>
          <w:lang w:val="es-MX" w:bidi="fa-IR"/>
        </w:rPr>
        <w:t>a en Aventura en la Selva de forma gratuita, disfrutar de la jugabilidad adictiva y sin fin, y háganos saber acerca de los errores, preguntas, peticiones o cualquier otra sugerencia.</w:t>
      </w:r>
    </w:p>
    <w:sectPr w:rsidR="009E6884" w:rsidRPr="009E6884" w:rsidSect="002008A5">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445F" w:rsidRDefault="0033445F" w:rsidP="00B50D4B">
      <w:pPr>
        <w:spacing w:after="0" w:line="240" w:lineRule="auto"/>
      </w:pPr>
      <w:r>
        <w:separator/>
      </w:r>
    </w:p>
  </w:endnote>
  <w:endnote w:type="continuationSeparator" w:id="0">
    <w:p w:rsidR="0033445F" w:rsidRDefault="0033445F" w:rsidP="00B5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445F" w:rsidRDefault="0033445F" w:rsidP="00B50D4B">
      <w:pPr>
        <w:spacing w:after="0" w:line="240" w:lineRule="auto"/>
      </w:pPr>
      <w:r>
        <w:separator/>
      </w:r>
    </w:p>
  </w:footnote>
  <w:footnote w:type="continuationSeparator" w:id="0">
    <w:p w:rsidR="0033445F" w:rsidRDefault="0033445F" w:rsidP="00B50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6980"/>
    <w:multiLevelType w:val="hybridMultilevel"/>
    <w:tmpl w:val="4C98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96F48"/>
    <w:multiLevelType w:val="hybridMultilevel"/>
    <w:tmpl w:val="F18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859EF"/>
    <w:multiLevelType w:val="hybridMultilevel"/>
    <w:tmpl w:val="F20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C22CF"/>
    <w:multiLevelType w:val="hybridMultilevel"/>
    <w:tmpl w:val="1286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747F6"/>
    <w:multiLevelType w:val="hybridMultilevel"/>
    <w:tmpl w:val="FB4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97B7C"/>
    <w:multiLevelType w:val="hybridMultilevel"/>
    <w:tmpl w:val="51E4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76B"/>
    <w:multiLevelType w:val="hybridMultilevel"/>
    <w:tmpl w:val="5ED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E6971"/>
    <w:multiLevelType w:val="hybridMultilevel"/>
    <w:tmpl w:val="A11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84B24"/>
    <w:multiLevelType w:val="hybridMultilevel"/>
    <w:tmpl w:val="BEDC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187D"/>
    <w:multiLevelType w:val="hybridMultilevel"/>
    <w:tmpl w:val="535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108B4"/>
    <w:multiLevelType w:val="hybridMultilevel"/>
    <w:tmpl w:val="26DA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7400A"/>
    <w:multiLevelType w:val="hybridMultilevel"/>
    <w:tmpl w:val="162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7387"/>
    <w:multiLevelType w:val="hybridMultilevel"/>
    <w:tmpl w:val="C62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3"/>
  </w:num>
  <w:num w:numId="6">
    <w:abstractNumId w:val="11"/>
  </w:num>
  <w:num w:numId="7">
    <w:abstractNumId w:val="5"/>
  </w:num>
  <w:num w:numId="8">
    <w:abstractNumId w:val="12"/>
  </w:num>
  <w:num w:numId="9">
    <w:abstractNumId w:val="4"/>
  </w:num>
  <w:num w:numId="10">
    <w:abstractNumId w:val="1"/>
  </w:num>
  <w:num w:numId="11">
    <w:abstractNumId w:val="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s-MX"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MjQxNzAwNDM3MzJR0lEKTi0uzszPAykwqQUAltRO0iwAAAA="/>
  </w:docVars>
  <w:rsids>
    <w:rsidRoot w:val="00CB46D1"/>
    <w:rsid w:val="00000283"/>
    <w:rsid w:val="00003559"/>
    <w:rsid w:val="000136A5"/>
    <w:rsid w:val="000222C8"/>
    <w:rsid w:val="00023D01"/>
    <w:rsid w:val="0003465E"/>
    <w:rsid w:val="00034EB0"/>
    <w:rsid w:val="000355F3"/>
    <w:rsid w:val="00035FF5"/>
    <w:rsid w:val="00045835"/>
    <w:rsid w:val="000546E6"/>
    <w:rsid w:val="00054EFF"/>
    <w:rsid w:val="000615B1"/>
    <w:rsid w:val="00067BDC"/>
    <w:rsid w:val="00077C99"/>
    <w:rsid w:val="0008159C"/>
    <w:rsid w:val="00094DD2"/>
    <w:rsid w:val="00096712"/>
    <w:rsid w:val="000A65DB"/>
    <w:rsid w:val="000C4303"/>
    <w:rsid w:val="000D0076"/>
    <w:rsid w:val="000D39F2"/>
    <w:rsid w:val="000D3AB1"/>
    <w:rsid w:val="000D45D2"/>
    <w:rsid w:val="000E0000"/>
    <w:rsid w:val="000E37B3"/>
    <w:rsid w:val="000E5BB9"/>
    <w:rsid w:val="000F2583"/>
    <w:rsid w:val="00100691"/>
    <w:rsid w:val="00100A2C"/>
    <w:rsid w:val="00101461"/>
    <w:rsid w:val="00102133"/>
    <w:rsid w:val="00105B4D"/>
    <w:rsid w:val="0010658A"/>
    <w:rsid w:val="00110CA5"/>
    <w:rsid w:val="00112A0A"/>
    <w:rsid w:val="001205C1"/>
    <w:rsid w:val="00123589"/>
    <w:rsid w:val="0012628D"/>
    <w:rsid w:val="00135527"/>
    <w:rsid w:val="0013592A"/>
    <w:rsid w:val="00136F3C"/>
    <w:rsid w:val="001503AC"/>
    <w:rsid w:val="00154B33"/>
    <w:rsid w:val="00155448"/>
    <w:rsid w:val="00177F27"/>
    <w:rsid w:val="00185A18"/>
    <w:rsid w:val="00194A7A"/>
    <w:rsid w:val="001A06C1"/>
    <w:rsid w:val="001A7904"/>
    <w:rsid w:val="001B624B"/>
    <w:rsid w:val="001B7A10"/>
    <w:rsid w:val="001C21B8"/>
    <w:rsid w:val="001C4C96"/>
    <w:rsid w:val="001D126C"/>
    <w:rsid w:val="001E2FCA"/>
    <w:rsid w:val="001F548D"/>
    <w:rsid w:val="0020044D"/>
    <w:rsid w:val="002008A5"/>
    <w:rsid w:val="0020384C"/>
    <w:rsid w:val="00212B3A"/>
    <w:rsid w:val="00214CE5"/>
    <w:rsid w:val="00224BEF"/>
    <w:rsid w:val="00232FBC"/>
    <w:rsid w:val="00244A2B"/>
    <w:rsid w:val="0024598D"/>
    <w:rsid w:val="002538F7"/>
    <w:rsid w:val="002701F2"/>
    <w:rsid w:val="002730A7"/>
    <w:rsid w:val="002839B6"/>
    <w:rsid w:val="0029496B"/>
    <w:rsid w:val="002A45CD"/>
    <w:rsid w:val="002B0A8F"/>
    <w:rsid w:val="002C5FAE"/>
    <w:rsid w:val="002D1380"/>
    <w:rsid w:val="002D5F1A"/>
    <w:rsid w:val="002D6A3D"/>
    <w:rsid w:val="002E4CCB"/>
    <w:rsid w:val="002F0004"/>
    <w:rsid w:val="002F79D3"/>
    <w:rsid w:val="00301C35"/>
    <w:rsid w:val="00315A7E"/>
    <w:rsid w:val="00321917"/>
    <w:rsid w:val="00323E5D"/>
    <w:rsid w:val="00324E65"/>
    <w:rsid w:val="0033098B"/>
    <w:rsid w:val="0033445F"/>
    <w:rsid w:val="003429B3"/>
    <w:rsid w:val="00344B29"/>
    <w:rsid w:val="00355025"/>
    <w:rsid w:val="00367C9A"/>
    <w:rsid w:val="00373588"/>
    <w:rsid w:val="00374F2F"/>
    <w:rsid w:val="00377440"/>
    <w:rsid w:val="00381CD2"/>
    <w:rsid w:val="00381ECF"/>
    <w:rsid w:val="00391136"/>
    <w:rsid w:val="0039367A"/>
    <w:rsid w:val="00397784"/>
    <w:rsid w:val="003B2A63"/>
    <w:rsid w:val="003B3071"/>
    <w:rsid w:val="003B6C59"/>
    <w:rsid w:val="003C077E"/>
    <w:rsid w:val="003C481F"/>
    <w:rsid w:val="003D40C5"/>
    <w:rsid w:val="003D4807"/>
    <w:rsid w:val="003D4A86"/>
    <w:rsid w:val="00403C0F"/>
    <w:rsid w:val="004130F8"/>
    <w:rsid w:val="00417B09"/>
    <w:rsid w:val="0042210B"/>
    <w:rsid w:val="004336F3"/>
    <w:rsid w:val="00433997"/>
    <w:rsid w:val="00441B96"/>
    <w:rsid w:val="0045630F"/>
    <w:rsid w:val="00464A5E"/>
    <w:rsid w:val="004677CF"/>
    <w:rsid w:val="00470717"/>
    <w:rsid w:val="00492070"/>
    <w:rsid w:val="00494D4D"/>
    <w:rsid w:val="004A1EC7"/>
    <w:rsid w:val="004B0AD9"/>
    <w:rsid w:val="004B48E0"/>
    <w:rsid w:val="004B5956"/>
    <w:rsid w:val="004C0F0F"/>
    <w:rsid w:val="004D1B70"/>
    <w:rsid w:val="004E35E3"/>
    <w:rsid w:val="004F1CD3"/>
    <w:rsid w:val="004F5C42"/>
    <w:rsid w:val="00505DF5"/>
    <w:rsid w:val="00506FE4"/>
    <w:rsid w:val="005129BD"/>
    <w:rsid w:val="00516E6C"/>
    <w:rsid w:val="00524B9D"/>
    <w:rsid w:val="00524DE1"/>
    <w:rsid w:val="0053232E"/>
    <w:rsid w:val="005428C6"/>
    <w:rsid w:val="00545287"/>
    <w:rsid w:val="005610CD"/>
    <w:rsid w:val="00571CCD"/>
    <w:rsid w:val="005773AE"/>
    <w:rsid w:val="00582F90"/>
    <w:rsid w:val="00596F87"/>
    <w:rsid w:val="005B5CF9"/>
    <w:rsid w:val="005C048F"/>
    <w:rsid w:val="005C536F"/>
    <w:rsid w:val="005F1859"/>
    <w:rsid w:val="005F5A6F"/>
    <w:rsid w:val="00602FFF"/>
    <w:rsid w:val="00603D7E"/>
    <w:rsid w:val="00615C18"/>
    <w:rsid w:val="00616F4A"/>
    <w:rsid w:val="006218C1"/>
    <w:rsid w:val="006229C7"/>
    <w:rsid w:val="006342C8"/>
    <w:rsid w:val="006379B3"/>
    <w:rsid w:val="00646095"/>
    <w:rsid w:val="006505FC"/>
    <w:rsid w:val="006507A0"/>
    <w:rsid w:val="006511D1"/>
    <w:rsid w:val="00651F49"/>
    <w:rsid w:val="00674AC4"/>
    <w:rsid w:val="00680338"/>
    <w:rsid w:val="00682724"/>
    <w:rsid w:val="006846F6"/>
    <w:rsid w:val="00697087"/>
    <w:rsid w:val="006C79E5"/>
    <w:rsid w:val="006D2682"/>
    <w:rsid w:val="006D6E93"/>
    <w:rsid w:val="006E0873"/>
    <w:rsid w:val="006F55CB"/>
    <w:rsid w:val="00704E34"/>
    <w:rsid w:val="007115C0"/>
    <w:rsid w:val="0071335A"/>
    <w:rsid w:val="0071661E"/>
    <w:rsid w:val="0072024B"/>
    <w:rsid w:val="00720399"/>
    <w:rsid w:val="00741EBC"/>
    <w:rsid w:val="0074744D"/>
    <w:rsid w:val="007635C5"/>
    <w:rsid w:val="00764999"/>
    <w:rsid w:val="00766CA9"/>
    <w:rsid w:val="007714F4"/>
    <w:rsid w:val="00773CF6"/>
    <w:rsid w:val="00784D49"/>
    <w:rsid w:val="00786172"/>
    <w:rsid w:val="007A36E3"/>
    <w:rsid w:val="007A510E"/>
    <w:rsid w:val="007A541E"/>
    <w:rsid w:val="007A5422"/>
    <w:rsid w:val="007A5AD0"/>
    <w:rsid w:val="007B1AF4"/>
    <w:rsid w:val="007B72E4"/>
    <w:rsid w:val="007C377B"/>
    <w:rsid w:val="007E4F9C"/>
    <w:rsid w:val="007E6857"/>
    <w:rsid w:val="00811AE1"/>
    <w:rsid w:val="008126CE"/>
    <w:rsid w:val="00826932"/>
    <w:rsid w:val="00831C0D"/>
    <w:rsid w:val="00840AB3"/>
    <w:rsid w:val="00850F59"/>
    <w:rsid w:val="00857DA7"/>
    <w:rsid w:val="00862C71"/>
    <w:rsid w:val="008778B6"/>
    <w:rsid w:val="008849D2"/>
    <w:rsid w:val="00892E1C"/>
    <w:rsid w:val="00894EDE"/>
    <w:rsid w:val="008B5403"/>
    <w:rsid w:val="008B760C"/>
    <w:rsid w:val="008C0F9A"/>
    <w:rsid w:val="008D4F1B"/>
    <w:rsid w:val="008E32E6"/>
    <w:rsid w:val="008E6623"/>
    <w:rsid w:val="008E7CD6"/>
    <w:rsid w:val="009131D7"/>
    <w:rsid w:val="00913F66"/>
    <w:rsid w:val="00935022"/>
    <w:rsid w:val="00961D2D"/>
    <w:rsid w:val="00962D3D"/>
    <w:rsid w:val="00966870"/>
    <w:rsid w:val="009824A2"/>
    <w:rsid w:val="009A185A"/>
    <w:rsid w:val="009A22F1"/>
    <w:rsid w:val="009A54FE"/>
    <w:rsid w:val="009B24E0"/>
    <w:rsid w:val="009B6107"/>
    <w:rsid w:val="009B6B1C"/>
    <w:rsid w:val="009C359C"/>
    <w:rsid w:val="009D1422"/>
    <w:rsid w:val="009D2434"/>
    <w:rsid w:val="009E6884"/>
    <w:rsid w:val="009F3303"/>
    <w:rsid w:val="00A01E1B"/>
    <w:rsid w:val="00A05CE3"/>
    <w:rsid w:val="00A1119B"/>
    <w:rsid w:val="00A1144A"/>
    <w:rsid w:val="00A130D6"/>
    <w:rsid w:val="00A23B4D"/>
    <w:rsid w:val="00A25406"/>
    <w:rsid w:val="00A31A5A"/>
    <w:rsid w:val="00A35509"/>
    <w:rsid w:val="00A45BD0"/>
    <w:rsid w:val="00A471B3"/>
    <w:rsid w:val="00A56A75"/>
    <w:rsid w:val="00A5796B"/>
    <w:rsid w:val="00A630DD"/>
    <w:rsid w:val="00A720CA"/>
    <w:rsid w:val="00A81FD0"/>
    <w:rsid w:val="00A856EE"/>
    <w:rsid w:val="00AA309D"/>
    <w:rsid w:val="00AD724E"/>
    <w:rsid w:val="00AE1391"/>
    <w:rsid w:val="00B06BA0"/>
    <w:rsid w:val="00B1541C"/>
    <w:rsid w:val="00B2373E"/>
    <w:rsid w:val="00B24A54"/>
    <w:rsid w:val="00B35298"/>
    <w:rsid w:val="00B36F90"/>
    <w:rsid w:val="00B372CF"/>
    <w:rsid w:val="00B44019"/>
    <w:rsid w:val="00B50D4B"/>
    <w:rsid w:val="00B52B69"/>
    <w:rsid w:val="00B62820"/>
    <w:rsid w:val="00B66615"/>
    <w:rsid w:val="00B85F7F"/>
    <w:rsid w:val="00BA20C4"/>
    <w:rsid w:val="00BA5073"/>
    <w:rsid w:val="00BB197A"/>
    <w:rsid w:val="00BC1561"/>
    <w:rsid w:val="00BD2ADB"/>
    <w:rsid w:val="00BD5B05"/>
    <w:rsid w:val="00BD7B31"/>
    <w:rsid w:val="00BE3B1B"/>
    <w:rsid w:val="00C12FCB"/>
    <w:rsid w:val="00C14FD2"/>
    <w:rsid w:val="00C21A79"/>
    <w:rsid w:val="00C25633"/>
    <w:rsid w:val="00C34D2B"/>
    <w:rsid w:val="00C47C89"/>
    <w:rsid w:val="00C51A72"/>
    <w:rsid w:val="00C523EC"/>
    <w:rsid w:val="00C61A68"/>
    <w:rsid w:val="00C64D07"/>
    <w:rsid w:val="00C73F08"/>
    <w:rsid w:val="00C813DA"/>
    <w:rsid w:val="00C843DC"/>
    <w:rsid w:val="00C86DA6"/>
    <w:rsid w:val="00C875EA"/>
    <w:rsid w:val="00C9008E"/>
    <w:rsid w:val="00C92D9A"/>
    <w:rsid w:val="00C93418"/>
    <w:rsid w:val="00C93C2D"/>
    <w:rsid w:val="00C974C7"/>
    <w:rsid w:val="00CA425D"/>
    <w:rsid w:val="00CB29A2"/>
    <w:rsid w:val="00CB3319"/>
    <w:rsid w:val="00CB46D1"/>
    <w:rsid w:val="00CD0E9C"/>
    <w:rsid w:val="00CE0037"/>
    <w:rsid w:val="00CE47F6"/>
    <w:rsid w:val="00CE7607"/>
    <w:rsid w:val="00CF12DD"/>
    <w:rsid w:val="00CF187A"/>
    <w:rsid w:val="00CF571D"/>
    <w:rsid w:val="00CF73F5"/>
    <w:rsid w:val="00D027AD"/>
    <w:rsid w:val="00D027EF"/>
    <w:rsid w:val="00D02B6E"/>
    <w:rsid w:val="00D07C2E"/>
    <w:rsid w:val="00D160B0"/>
    <w:rsid w:val="00D2583C"/>
    <w:rsid w:val="00D32208"/>
    <w:rsid w:val="00D34EFF"/>
    <w:rsid w:val="00D46345"/>
    <w:rsid w:val="00D5049C"/>
    <w:rsid w:val="00D61C14"/>
    <w:rsid w:val="00D65EEE"/>
    <w:rsid w:val="00D70DFF"/>
    <w:rsid w:val="00D72935"/>
    <w:rsid w:val="00D75C58"/>
    <w:rsid w:val="00D8345A"/>
    <w:rsid w:val="00D90AF4"/>
    <w:rsid w:val="00DD26EF"/>
    <w:rsid w:val="00DF4272"/>
    <w:rsid w:val="00DF67AB"/>
    <w:rsid w:val="00E03FE5"/>
    <w:rsid w:val="00E229E4"/>
    <w:rsid w:val="00E3780D"/>
    <w:rsid w:val="00E439A3"/>
    <w:rsid w:val="00E63ACA"/>
    <w:rsid w:val="00E66727"/>
    <w:rsid w:val="00E66AF6"/>
    <w:rsid w:val="00E774AA"/>
    <w:rsid w:val="00E9682D"/>
    <w:rsid w:val="00EA1A71"/>
    <w:rsid w:val="00EA4105"/>
    <w:rsid w:val="00EC0020"/>
    <w:rsid w:val="00EC5E55"/>
    <w:rsid w:val="00ED0E1A"/>
    <w:rsid w:val="00ED0F20"/>
    <w:rsid w:val="00ED5BCF"/>
    <w:rsid w:val="00EE62B9"/>
    <w:rsid w:val="00F0145F"/>
    <w:rsid w:val="00F219C1"/>
    <w:rsid w:val="00F229A9"/>
    <w:rsid w:val="00F238FB"/>
    <w:rsid w:val="00F276A6"/>
    <w:rsid w:val="00F32516"/>
    <w:rsid w:val="00F35C7D"/>
    <w:rsid w:val="00F42E85"/>
    <w:rsid w:val="00F5249E"/>
    <w:rsid w:val="00F62113"/>
    <w:rsid w:val="00F657F2"/>
    <w:rsid w:val="00F73C8D"/>
    <w:rsid w:val="00F83EB4"/>
    <w:rsid w:val="00F85C4F"/>
    <w:rsid w:val="00F87745"/>
    <w:rsid w:val="00FA688B"/>
    <w:rsid w:val="00FB5B2F"/>
    <w:rsid w:val="00FB5EB1"/>
    <w:rsid w:val="00FC13C5"/>
    <w:rsid w:val="00FC3961"/>
    <w:rsid w:val="00FC3D70"/>
    <w:rsid w:val="00FC5AB7"/>
    <w:rsid w:val="00FC624E"/>
    <w:rsid w:val="00FC6EEE"/>
    <w:rsid w:val="00FE0184"/>
    <w:rsid w:val="00FE50F1"/>
    <w:rsid w:val="00FE7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6ACDA"/>
  <w15:chartTrackingRefBased/>
  <w15:docId w15:val="{4B1E04B9-4E9B-4B59-84D5-9B09E4907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3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EB4"/>
    <w:rPr>
      <w:rFonts w:ascii="Segoe UI" w:hAnsi="Segoe UI" w:cs="Segoe UI"/>
      <w:sz w:val="18"/>
      <w:szCs w:val="18"/>
    </w:rPr>
  </w:style>
  <w:style w:type="paragraph" w:styleId="Header">
    <w:name w:val="header"/>
    <w:basedOn w:val="Normal"/>
    <w:link w:val="HeaderChar"/>
    <w:uiPriority w:val="99"/>
    <w:unhideWhenUsed/>
    <w:rsid w:val="00B50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D4B"/>
  </w:style>
  <w:style w:type="paragraph" w:styleId="Footer">
    <w:name w:val="footer"/>
    <w:basedOn w:val="Normal"/>
    <w:link w:val="FooterChar"/>
    <w:uiPriority w:val="99"/>
    <w:unhideWhenUsed/>
    <w:rsid w:val="00B50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D4B"/>
  </w:style>
  <w:style w:type="character" w:styleId="Hyperlink">
    <w:name w:val="Hyperlink"/>
    <w:basedOn w:val="DefaultParagraphFont"/>
    <w:uiPriority w:val="99"/>
    <w:unhideWhenUsed/>
    <w:rsid w:val="005C048F"/>
    <w:rPr>
      <w:color w:val="0563C1" w:themeColor="hyperlink"/>
      <w:u w:val="single"/>
    </w:rPr>
  </w:style>
  <w:style w:type="paragraph" w:styleId="ListParagraph">
    <w:name w:val="List Paragraph"/>
    <w:basedOn w:val="Normal"/>
    <w:uiPriority w:val="34"/>
    <w:qFormat/>
    <w:rsid w:val="00433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3089">
      <w:bodyDiv w:val="1"/>
      <w:marLeft w:val="0"/>
      <w:marRight w:val="0"/>
      <w:marTop w:val="0"/>
      <w:marBottom w:val="0"/>
      <w:divBdr>
        <w:top w:val="none" w:sz="0" w:space="0" w:color="auto"/>
        <w:left w:val="none" w:sz="0" w:space="0" w:color="auto"/>
        <w:bottom w:val="none" w:sz="0" w:space="0" w:color="auto"/>
        <w:right w:val="none" w:sz="0" w:space="0" w:color="auto"/>
      </w:divBdr>
    </w:div>
    <w:div w:id="250164649">
      <w:bodyDiv w:val="1"/>
      <w:marLeft w:val="0"/>
      <w:marRight w:val="0"/>
      <w:marTop w:val="0"/>
      <w:marBottom w:val="0"/>
      <w:divBdr>
        <w:top w:val="none" w:sz="0" w:space="0" w:color="auto"/>
        <w:left w:val="none" w:sz="0" w:space="0" w:color="auto"/>
        <w:bottom w:val="none" w:sz="0" w:space="0" w:color="auto"/>
        <w:right w:val="none" w:sz="0" w:space="0" w:color="auto"/>
      </w:divBdr>
    </w:div>
    <w:div w:id="434791548">
      <w:bodyDiv w:val="1"/>
      <w:marLeft w:val="0"/>
      <w:marRight w:val="0"/>
      <w:marTop w:val="0"/>
      <w:marBottom w:val="0"/>
      <w:divBdr>
        <w:top w:val="none" w:sz="0" w:space="0" w:color="auto"/>
        <w:left w:val="none" w:sz="0" w:space="0" w:color="auto"/>
        <w:bottom w:val="none" w:sz="0" w:space="0" w:color="auto"/>
        <w:right w:val="none" w:sz="0" w:space="0" w:color="auto"/>
      </w:divBdr>
    </w:div>
    <w:div w:id="796608591">
      <w:bodyDiv w:val="1"/>
      <w:marLeft w:val="0"/>
      <w:marRight w:val="0"/>
      <w:marTop w:val="0"/>
      <w:marBottom w:val="0"/>
      <w:divBdr>
        <w:top w:val="none" w:sz="0" w:space="0" w:color="auto"/>
        <w:left w:val="none" w:sz="0" w:space="0" w:color="auto"/>
        <w:bottom w:val="none" w:sz="0" w:space="0" w:color="auto"/>
        <w:right w:val="none" w:sz="0" w:space="0" w:color="auto"/>
      </w:divBdr>
      <w:divsChild>
        <w:div w:id="62146610">
          <w:marLeft w:val="0"/>
          <w:marRight w:val="0"/>
          <w:marTop w:val="0"/>
          <w:marBottom w:val="0"/>
          <w:divBdr>
            <w:top w:val="none" w:sz="0" w:space="0" w:color="auto"/>
            <w:left w:val="none" w:sz="0" w:space="0" w:color="auto"/>
            <w:bottom w:val="none" w:sz="0" w:space="0" w:color="auto"/>
            <w:right w:val="none" w:sz="0" w:space="0" w:color="auto"/>
          </w:divBdr>
        </w:div>
        <w:div w:id="1336372676">
          <w:marLeft w:val="0"/>
          <w:marRight w:val="0"/>
          <w:marTop w:val="0"/>
          <w:marBottom w:val="150"/>
          <w:divBdr>
            <w:top w:val="none" w:sz="0" w:space="0" w:color="auto"/>
            <w:left w:val="none" w:sz="0" w:space="0" w:color="auto"/>
            <w:bottom w:val="none" w:sz="0" w:space="0" w:color="auto"/>
            <w:right w:val="none" w:sz="0" w:space="0" w:color="auto"/>
          </w:divBdr>
          <w:divsChild>
            <w:div w:id="1969042207">
              <w:marLeft w:val="0"/>
              <w:marRight w:val="0"/>
              <w:marTop w:val="0"/>
              <w:marBottom w:val="0"/>
              <w:divBdr>
                <w:top w:val="none" w:sz="0" w:space="0" w:color="auto"/>
                <w:left w:val="none" w:sz="0" w:space="0" w:color="auto"/>
                <w:bottom w:val="none" w:sz="0" w:space="0" w:color="auto"/>
                <w:right w:val="none" w:sz="0" w:space="0" w:color="auto"/>
              </w:divBdr>
              <w:divsChild>
                <w:div w:id="16315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4586">
      <w:bodyDiv w:val="1"/>
      <w:marLeft w:val="0"/>
      <w:marRight w:val="0"/>
      <w:marTop w:val="0"/>
      <w:marBottom w:val="0"/>
      <w:divBdr>
        <w:top w:val="none" w:sz="0" w:space="0" w:color="auto"/>
        <w:left w:val="none" w:sz="0" w:space="0" w:color="auto"/>
        <w:bottom w:val="none" w:sz="0" w:space="0" w:color="auto"/>
        <w:right w:val="none" w:sz="0" w:space="0" w:color="auto"/>
      </w:divBdr>
    </w:div>
    <w:div w:id="1174954546">
      <w:bodyDiv w:val="1"/>
      <w:marLeft w:val="0"/>
      <w:marRight w:val="0"/>
      <w:marTop w:val="0"/>
      <w:marBottom w:val="0"/>
      <w:divBdr>
        <w:top w:val="none" w:sz="0" w:space="0" w:color="auto"/>
        <w:left w:val="none" w:sz="0" w:space="0" w:color="auto"/>
        <w:bottom w:val="none" w:sz="0" w:space="0" w:color="auto"/>
        <w:right w:val="none" w:sz="0" w:space="0" w:color="auto"/>
      </w:divBdr>
    </w:div>
    <w:div w:id="1221945865">
      <w:bodyDiv w:val="1"/>
      <w:marLeft w:val="0"/>
      <w:marRight w:val="0"/>
      <w:marTop w:val="0"/>
      <w:marBottom w:val="0"/>
      <w:divBdr>
        <w:top w:val="none" w:sz="0" w:space="0" w:color="auto"/>
        <w:left w:val="none" w:sz="0" w:space="0" w:color="auto"/>
        <w:bottom w:val="none" w:sz="0" w:space="0" w:color="auto"/>
        <w:right w:val="none" w:sz="0" w:space="0" w:color="auto"/>
      </w:divBdr>
      <w:divsChild>
        <w:div w:id="1371567990">
          <w:marLeft w:val="0"/>
          <w:marRight w:val="0"/>
          <w:marTop w:val="0"/>
          <w:marBottom w:val="0"/>
          <w:divBdr>
            <w:top w:val="none" w:sz="0" w:space="0" w:color="auto"/>
            <w:left w:val="none" w:sz="0" w:space="0" w:color="auto"/>
            <w:bottom w:val="none" w:sz="0" w:space="0" w:color="auto"/>
            <w:right w:val="none" w:sz="0" w:space="0" w:color="auto"/>
          </w:divBdr>
        </w:div>
        <w:div w:id="1807696289">
          <w:marLeft w:val="0"/>
          <w:marRight w:val="0"/>
          <w:marTop w:val="0"/>
          <w:marBottom w:val="150"/>
          <w:divBdr>
            <w:top w:val="none" w:sz="0" w:space="0" w:color="auto"/>
            <w:left w:val="none" w:sz="0" w:space="0" w:color="auto"/>
            <w:bottom w:val="none" w:sz="0" w:space="0" w:color="auto"/>
            <w:right w:val="none" w:sz="0" w:space="0" w:color="auto"/>
          </w:divBdr>
          <w:divsChild>
            <w:div w:id="1358195429">
              <w:marLeft w:val="0"/>
              <w:marRight w:val="0"/>
              <w:marTop w:val="0"/>
              <w:marBottom w:val="0"/>
              <w:divBdr>
                <w:top w:val="none" w:sz="0" w:space="0" w:color="auto"/>
                <w:left w:val="none" w:sz="0" w:space="0" w:color="auto"/>
                <w:bottom w:val="none" w:sz="0" w:space="0" w:color="auto"/>
                <w:right w:val="none" w:sz="0" w:space="0" w:color="auto"/>
              </w:divBdr>
              <w:divsChild>
                <w:div w:id="17141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3672">
      <w:bodyDiv w:val="1"/>
      <w:marLeft w:val="0"/>
      <w:marRight w:val="0"/>
      <w:marTop w:val="0"/>
      <w:marBottom w:val="0"/>
      <w:divBdr>
        <w:top w:val="none" w:sz="0" w:space="0" w:color="auto"/>
        <w:left w:val="none" w:sz="0" w:space="0" w:color="auto"/>
        <w:bottom w:val="none" w:sz="0" w:space="0" w:color="auto"/>
        <w:right w:val="none" w:sz="0" w:space="0" w:color="auto"/>
      </w:divBdr>
    </w:div>
    <w:div w:id="1716388421">
      <w:bodyDiv w:val="1"/>
      <w:marLeft w:val="0"/>
      <w:marRight w:val="0"/>
      <w:marTop w:val="0"/>
      <w:marBottom w:val="0"/>
      <w:divBdr>
        <w:top w:val="none" w:sz="0" w:space="0" w:color="auto"/>
        <w:left w:val="none" w:sz="0" w:space="0" w:color="auto"/>
        <w:bottom w:val="none" w:sz="0" w:space="0" w:color="auto"/>
        <w:right w:val="none" w:sz="0" w:space="0" w:color="auto"/>
      </w:divBdr>
      <w:divsChild>
        <w:div w:id="491876015">
          <w:marLeft w:val="0"/>
          <w:marRight w:val="0"/>
          <w:marTop w:val="0"/>
          <w:marBottom w:val="0"/>
          <w:divBdr>
            <w:top w:val="none" w:sz="0" w:space="0" w:color="auto"/>
            <w:left w:val="none" w:sz="0" w:space="0" w:color="auto"/>
            <w:bottom w:val="none" w:sz="0" w:space="0" w:color="auto"/>
            <w:right w:val="none" w:sz="0" w:space="0" w:color="auto"/>
          </w:divBdr>
        </w:div>
        <w:div w:id="1350909932">
          <w:marLeft w:val="0"/>
          <w:marRight w:val="0"/>
          <w:marTop w:val="0"/>
          <w:marBottom w:val="150"/>
          <w:divBdr>
            <w:top w:val="none" w:sz="0" w:space="0" w:color="auto"/>
            <w:left w:val="none" w:sz="0" w:space="0" w:color="auto"/>
            <w:bottom w:val="none" w:sz="0" w:space="0" w:color="auto"/>
            <w:right w:val="none" w:sz="0" w:space="0" w:color="auto"/>
          </w:divBdr>
          <w:divsChild>
            <w:div w:id="190412173">
              <w:marLeft w:val="0"/>
              <w:marRight w:val="0"/>
              <w:marTop w:val="0"/>
              <w:marBottom w:val="0"/>
              <w:divBdr>
                <w:top w:val="none" w:sz="0" w:space="0" w:color="auto"/>
                <w:left w:val="none" w:sz="0" w:space="0" w:color="auto"/>
                <w:bottom w:val="none" w:sz="0" w:space="0" w:color="auto"/>
                <w:right w:val="none" w:sz="0" w:space="0" w:color="auto"/>
              </w:divBdr>
              <w:divsChild>
                <w:div w:id="6787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4847">
      <w:bodyDiv w:val="1"/>
      <w:marLeft w:val="0"/>
      <w:marRight w:val="0"/>
      <w:marTop w:val="0"/>
      <w:marBottom w:val="0"/>
      <w:divBdr>
        <w:top w:val="none" w:sz="0" w:space="0" w:color="auto"/>
        <w:left w:val="none" w:sz="0" w:space="0" w:color="auto"/>
        <w:bottom w:val="none" w:sz="0" w:space="0" w:color="auto"/>
        <w:right w:val="none" w:sz="0" w:space="0" w:color="auto"/>
      </w:divBdr>
      <w:divsChild>
        <w:div w:id="836582173">
          <w:marLeft w:val="0"/>
          <w:marRight w:val="0"/>
          <w:marTop w:val="0"/>
          <w:marBottom w:val="0"/>
          <w:divBdr>
            <w:top w:val="none" w:sz="0" w:space="0" w:color="auto"/>
            <w:left w:val="none" w:sz="0" w:space="0" w:color="auto"/>
            <w:bottom w:val="none" w:sz="0" w:space="0" w:color="auto"/>
            <w:right w:val="none" w:sz="0" w:space="0" w:color="auto"/>
          </w:divBdr>
        </w:div>
        <w:div w:id="1580403702">
          <w:marLeft w:val="0"/>
          <w:marRight w:val="0"/>
          <w:marTop w:val="0"/>
          <w:marBottom w:val="150"/>
          <w:divBdr>
            <w:top w:val="none" w:sz="0" w:space="0" w:color="auto"/>
            <w:left w:val="none" w:sz="0" w:space="0" w:color="auto"/>
            <w:bottom w:val="none" w:sz="0" w:space="0" w:color="auto"/>
            <w:right w:val="none" w:sz="0" w:space="0" w:color="auto"/>
          </w:divBdr>
          <w:divsChild>
            <w:div w:id="331298655">
              <w:marLeft w:val="0"/>
              <w:marRight w:val="0"/>
              <w:marTop w:val="0"/>
              <w:marBottom w:val="0"/>
              <w:divBdr>
                <w:top w:val="none" w:sz="0" w:space="0" w:color="auto"/>
                <w:left w:val="none" w:sz="0" w:space="0" w:color="auto"/>
                <w:bottom w:val="none" w:sz="0" w:space="0" w:color="auto"/>
                <w:right w:val="none" w:sz="0" w:space="0" w:color="auto"/>
              </w:divBdr>
              <w:divsChild>
                <w:div w:id="4797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8522">
      <w:bodyDiv w:val="1"/>
      <w:marLeft w:val="0"/>
      <w:marRight w:val="0"/>
      <w:marTop w:val="0"/>
      <w:marBottom w:val="0"/>
      <w:divBdr>
        <w:top w:val="none" w:sz="0" w:space="0" w:color="auto"/>
        <w:left w:val="none" w:sz="0" w:space="0" w:color="auto"/>
        <w:bottom w:val="none" w:sz="0" w:space="0" w:color="auto"/>
        <w:right w:val="none" w:sz="0" w:space="0" w:color="auto"/>
      </w:divBdr>
      <w:divsChild>
        <w:div w:id="1640648139">
          <w:marLeft w:val="0"/>
          <w:marRight w:val="0"/>
          <w:marTop w:val="0"/>
          <w:marBottom w:val="0"/>
          <w:divBdr>
            <w:top w:val="none" w:sz="0" w:space="0" w:color="auto"/>
            <w:left w:val="none" w:sz="0" w:space="0" w:color="auto"/>
            <w:bottom w:val="none" w:sz="0" w:space="0" w:color="auto"/>
            <w:right w:val="none" w:sz="0" w:space="0" w:color="auto"/>
          </w:divBdr>
        </w:div>
        <w:div w:id="1280457138">
          <w:marLeft w:val="0"/>
          <w:marRight w:val="0"/>
          <w:marTop w:val="0"/>
          <w:marBottom w:val="150"/>
          <w:divBdr>
            <w:top w:val="none" w:sz="0" w:space="0" w:color="auto"/>
            <w:left w:val="none" w:sz="0" w:space="0" w:color="auto"/>
            <w:bottom w:val="none" w:sz="0" w:space="0" w:color="auto"/>
            <w:right w:val="none" w:sz="0" w:space="0" w:color="auto"/>
          </w:divBdr>
          <w:divsChild>
            <w:div w:id="1598439173">
              <w:marLeft w:val="0"/>
              <w:marRight w:val="0"/>
              <w:marTop w:val="0"/>
              <w:marBottom w:val="0"/>
              <w:divBdr>
                <w:top w:val="none" w:sz="0" w:space="0" w:color="auto"/>
                <w:left w:val="none" w:sz="0" w:space="0" w:color="auto"/>
                <w:bottom w:val="none" w:sz="0" w:space="0" w:color="auto"/>
                <w:right w:val="none" w:sz="0" w:space="0" w:color="auto"/>
              </w:divBdr>
              <w:divsChild>
                <w:div w:id="8742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50129">
      <w:bodyDiv w:val="1"/>
      <w:marLeft w:val="0"/>
      <w:marRight w:val="0"/>
      <w:marTop w:val="0"/>
      <w:marBottom w:val="0"/>
      <w:divBdr>
        <w:top w:val="none" w:sz="0" w:space="0" w:color="auto"/>
        <w:left w:val="none" w:sz="0" w:space="0" w:color="auto"/>
        <w:bottom w:val="none" w:sz="0" w:space="0" w:color="auto"/>
        <w:right w:val="none" w:sz="0" w:space="0" w:color="auto"/>
      </w:divBdr>
      <w:divsChild>
        <w:div w:id="273295742">
          <w:marLeft w:val="0"/>
          <w:marRight w:val="0"/>
          <w:marTop w:val="0"/>
          <w:marBottom w:val="0"/>
          <w:divBdr>
            <w:top w:val="none" w:sz="0" w:space="0" w:color="auto"/>
            <w:left w:val="none" w:sz="0" w:space="0" w:color="auto"/>
            <w:bottom w:val="none" w:sz="0" w:space="0" w:color="auto"/>
            <w:right w:val="none" w:sz="0" w:space="0" w:color="auto"/>
          </w:divBdr>
        </w:div>
        <w:div w:id="5835693">
          <w:marLeft w:val="0"/>
          <w:marRight w:val="0"/>
          <w:marTop w:val="0"/>
          <w:marBottom w:val="150"/>
          <w:divBdr>
            <w:top w:val="none" w:sz="0" w:space="0" w:color="auto"/>
            <w:left w:val="none" w:sz="0" w:space="0" w:color="auto"/>
            <w:bottom w:val="none" w:sz="0" w:space="0" w:color="auto"/>
            <w:right w:val="none" w:sz="0" w:space="0" w:color="auto"/>
          </w:divBdr>
          <w:divsChild>
            <w:div w:id="1617297528">
              <w:marLeft w:val="0"/>
              <w:marRight w:val="0"/>
              <w:marTop w:val="0"/>
              <w:marBottom w:val="0"/>
              <w:divBdr>
                <w:top w:val="none" w:sz="0" w:space="0" w:color="auto"/>
                <w:left w:val="none" w:sz="0" w:space="0" w:color="auto"/>
                <w:bottom w:val="none" w:sz="0" w:space="0" w:color="auto"/>
                <w:right w:val="none" w:sz="0" w:space="0" w:color="auto"/>
              </w:divBdr>
              <w:divsChild>
                <w:div w:id="9996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5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FE83F-8F85-4C82-A63B-16262C3B4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4</Pages>
  <Words>763</Words>
  <Characters>420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btcsu</cp:lastModifiedBy>
  <cp:revision>325</cp:revision>
  <cp:lastPrinted>2016-11-09T07:22:00Z</cp:lastPrinted>
  <dcterms:created xsi:type="dcterms:W3CDTF">2016-11-09T06:47:00Z</dcterms:created>
  <dcterms:modified xsi:type="dcterms:W3CDTF">2019-05-13T16:23:00Z</dcterms:modified>
</cp:coreProperties>
</file>